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48750" w14:textId="5BF317E8" w:rsidR="00065BDD" w:rsidRPr="00FA1815" w:rsidRDefault="24BEF7FE" w:rsidP="005A79A8">
      <w:pPr>
        <w:jc w:val="center"/>
        <w:rPr>
          <w:rFonts w:cstheme="minorHAnsi"/>
          <w:b/>
          <w:bCs/>
          <w:color w:val="FF0000"/>
        </w:rPr>
      </w:pPr>
      <w:r w:rsidRPr="4A13117B">
        <w:rPr>
          <w:rFonts w:ascii="VAG Rounded Std Light" w:hAnsi="VAG Rounded Std Light"/>
          <w:b/>
          <w:bCs/>
          <w:sz w:val="40"/>
          <w:szCs w:val="40"/>
        </w:rPr>
        <w:t>Psychoeducation</w:t>
      </w:r>
      <w:r w:rsidR="1D6A1A24" w:rsidRPr="4A13117B">
        <w:rPr>
          <w:rFonts w:ascii="VAG Rounded Std Light" w:hAnsi="VAG Rounded Std Light"/>
          <w:b/>
          <w:bCs/>
          <w:sz w:val="40"/>
          <w:szCs w:val="40"/>
        </w:rPr>
        <w:t xml:space="preserve"> and community engagement request for</w:t>
      </w:r>
      <w:r w:rsidR="00F63935">
        <w:rPr>
          <w:rFonts w:ascii="VAG Rounded Std Light" w:hAnsi="VAG Rounded Std Light"/>
          <w:b/>
          <w:bCs/>
          <w:sz w:val="40"/>
          <w:szCs w:val="40"/>
        </w:rPr>
        <w:t>m</w:t>
      </w: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4290"/>
      </w:tblGrid>
      <w:tr w:rsidR="58D89D39" w14:paraId="0A145EC7" w14:textId="77777777" w:rsidTr="58D89D39">
        <w:trPr>
          <w:trHeight w:val="300"/>
          <w:jc w:val="center"/>
        </w:trPr>
        <w:tc>
          <w:tcPr>
            <w:tcW w:w="4290" w:type="dxa"/>
          </w:tcPr>
          <w:p w14:paraId="098EF44D" w14:textId="535F0293" w:rsidR="36E1AD93" w:rsidRDefault="36E1AD93" w:rsidP="58D89D39">
            <w:pPr>
              <w:spacing w:after="160" w:line="257" w:lineRule="auto"/>
              <w:jc w:val="center"/>
              <w:rPr>
                <w:rFonts w:ascii="Arial" w:eastAsia="Arial" w:hAnsi="Arial" w:cs="Arial"/>
              </w:rPr>
            </w:pPr>
            <w:r w:rsidRPr="58D89D39">
              <w:rPr>
                <w:rFonts w:ascii="Arial" w:eastAsia="Arial" w:hAnsi="Arial" w:cs="Arial"/>
              </w:rPr>
              <w:t>Please fill out this form and return to:</w:t>
            </w:r>
          </w:p>
          <w:p w14:paraId="3FC4C910" w14:textId="59F9F6BC" w:rsidR="36E1AD93" w:rsidRDefault="36E1AD93" w:rsidP="58D89D39">
            <w:pPr>
              <w:jc w:val="center"/>
              <w:rPr>
                <w:rFonts w:ascii="Arial" w:eastAsia="Arial" w:hAnsi="Arial" w:cs="Arial"/>
              </w:rPr>
            </w:pPr>
            <w:r w:rsidRPr="58D89D39">
              <w:rPr>
                <w:rFonts w:ascii="Arial" w:eastAsia="Arial" w:hAnsi="Arial" w:cs="Arial"/>
                <w:b/>
                <w:bCs/>
              </w:rPr>
              <w:t>Liz, Community Engagement Officer</w:t>
            </w:r>
            <w:r>
              <w:br/>
            </w:r>
            <w:r w:rsidRPr="58D89D39">
              <w:rPr>
                <w:rFonts w:ascii="Arial" w:eastAsia="Arial" w:hAnsi="Arial" w:cs="Arial"/>
                <w:b/>
                <w:bCs/>
              </w:rPr>
              <w:t xml:space="preserve"> </w:t>
            </w:r>
            <w:r w:rsidRPr="58D89D39">
              <w:rPr>
                <w:rFonts w:ascii="Arial" w:eastAsia="Arial" w:hAnsi="Arial" w:cs="Arial"/>
              </w:rPr>
              <w:t>headspace Bairnsdale</w:t>
            </w:r>
            <w:r>
              <w:br/>
            </w:r>
            <w:r w:rsidRPr="58D89D39">
              <w:rPr>
                <w:rFonts w:ascii="Arial" w:eastAsia="Arial" w:hAnsi="Arial" w:cs="Arial"/>
              </w:rPr>
              <w:t xml:space="preserve"> 171 Main Street, Bairnsdale</w:t>
            </w:r>
            <w:r>
              <w:br/>
            </w:r>
            <w:r w:rsidRPr="58D89D39">
              <w:rPr>
                <w:rFonts w:ascii="Arial" w:eastAsia="Arial" w:hAnsi="Arial" w:cs="Arial"/>
              </w:rPr>
              <w:t xml:space="preserve"> </w:t>
            </w:r>
            <w:hyperlink r:id="rId11">
              <w:r w:rsidRPr="58D89D39">
                <w:rPr>
                  <w:rStyle w:val="Hyperlink"/>
                  <w:rFonts w:ascii="Arial" w:eastAsia="Arial" w:hAnsi="Arial" w:cs="Arial"/>
                </w:rPr>
                <w:t>info@headspacebairnsdale.org.au</w:t>
              </w:r>
              <w:r>
                <w:br/>
              </w:r>
            </w:hyperlink>
            <w:r w:rsidRPr="58D89D39">
              <w:rPr>
                <w:rFonts w:ascii="Arial" w:eastAsia="Arial" w:hAnsi="Arial" w:cs="Arial"/>
              </w:rPr>
              <w:t xml:space="preserve"> Ph:  5141 6200 </w:t>
            </w:r>
            <w:r>
              <w:br/>
            </w:r>
          </w:p>
        </w:tc>
      </w:tr>
    </w:tbl>
    <w:p w14:paraId="01542925" w14:textId="0DE80634" w:rsidR="002D70CC" w:rsidRPr="00FA1815" w:rsidRDefault="00AD64F2" w:rsidP="00AB24AE">
      <w:pPr>
        <w:jc w:val="center"/>
        <w:rPr>
          <w:color w:val="FF0000"/>
          <w:sz w:val="18"/>
          <w:szCs w:val="18"/>
        </w:rPr>
      </w:pPr>
      <w:r w:rsidRPr="2337BAA3">
        <w:rPr>
          <w:sz w:val="18"/>
          <w:szCs w:val="18"/>
        </w:rPr>
        <w:t>All requests will be considered however our capacity is dependent on the availability</w:t>
      </w:r>
      <w:r w:rsidR="005F4F2F" w:rsidRPr="2337BAA3">
        <w:rPr>
          <w:sz w:val="18"/>
          <w:szCs w:val="18"/>
        </w:rPr>
        <w:t xml:space="preserve"> of</w:t>
      </w:r>
      <w:r w:rsidRPr="2337BAA3">
        <w:rPr>
          <w:sz w:val="18"/>
          <w:szCs w:val="18"/>
        </w:rPr>
        <w:t xml:space="preserve"> staff. </w:t>
      </w:r>
      <w:r w:rsidR="00BE6224" w:rsidRPr="2337BAA3">
        <w:rPr>
          <w:sz w:val="18"/>
          <w:szCs w:val="18"/>
        </w:rPr>
        <w:t xml:space="preserve">We require </w:t>
      </w:r>
      <w:r w:rsidR="00A04996">
        <w:rPr>
          <w:sz w:val="18"/>
          <w:szCs w:val="18"/>
        </w:rPr>
        <w:t>at least</w:t>
      </w:r>
      <w:r w:rsidR="00951075">
        <w:rPr>
          <w:sz w:val="18"/>
          <w:szCs w:val="18"/>
        </w:rPr>
        <w:t xml:space="preserve"> </w:t>
      </w:r>
      <w:r w:rsidR="6F28D32B" w:rsidRPr="2337BAA3">
        <w:rPr>
          <w:sz w:val="18"/>
          <w:szCs w:val="18"/>
        </w:rPr>
        <w:t>4</w:t>
      </w:r>
      <w:r w:rsidR="007369CE" w:rsidRPr="2337BAA3">
        <w:rPr>
          <w:sz w:val="18"/>
          <w:szCs w:val="18"/>
        </w:rPr>
        <w:t xml:space="preserve"> weeks </w:t>
      </w:r>
      <w:r w:rsidR="0034252C" w:rsidRPr="2337BAA3">
        <w:rPr>
          <w:sz w:val="18"/>
          <w:szCs w:val="18"/>
        </w:rPr>
        <w:t xml:space="preserve">notice for </w:t>
      </w:r>
      <w:r w:rsidR="00AD73F0" w:rsidRPr="2337BAA3">
        <w:rPr>
          <w:sz w:val="18"/>
          <w:szCs w:val="18"/>
        </w:rPr>
        <w:t>events, depending on the request</w:t>
      </w:r>
      <w:r w:rsidR="006D4BD1" w:rsidRPr="2337BAA3">
        <w:rPr>
          <w:sz w:val="18"/>
          <w:szCs w:val="18"/>
        </w:rPr>
        <w:t>.</w:t>
      </w:r>
      <w:r>
        <w:br/>
      </w:r>
      <w:r w:rsidRPr="2337BAA3">
        <w:rPr>
          <w:sz w:val="18"/>
          <w:szCs w:val="18"/>
        </w:rPr>
        <w:t>Thank you!</w:t>
      </w:r>
    </w:p>
    <w:tbl>
      <w:tblPr>
        <w:tblStyle w:val="TableGrid"/>
        <w:tblpPr w:leftFromText="180" w:rightFromText="180" w:vertAnchor="text" w:tblpY="190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915536" w14:paraId="6B9711F2" w14:textId="77777777" w:rsidTr="526203CF">
        <w:tc>
          <w:tcPr>
            <w:tcW w:w="9016" w:type="dxa"/>
            <w:gridSpan w:val="2"/>
            <w:shd w:val="clear" w:color="auto" w:fill="92D050"/>
          </w:tcPr>
          <w:p w14:paraId="14BB2C16" w14:textId="77777777" w:rsidR="00915536" w:rsidRPr="00915536" w:rsidRDefault="00915536" w:rsidP="00915536">
            <w:pPr>
              <w:rPr>
                <w:rFonts w:ascii="Arial" w:hAnsi="Arial" w:cs="Arial"/>
                <w:b/>
                <w:sz w:val="24"/>
                <w:szCs w:val="40"/>
              </w:rPr>
            </w:pPr>
            <w:r w:rsidRPr="00915536">
              <w:rPr>
                <w:rFonts w:ascii="Arial" w:hAnsi="Arial" w:cs="Arial"/>
                <w:b/>
                <w:szCs w:val="40"/>
              </w:rPr>
              <w:t>Details</w:t>
            </w:r>
          </w:p>
        </w:tc>
      </w:tr>
      <w:tr w:rsidR="00915536" w14:paraId="4525CFED" w14:textId="77777777" w:rsidTr="526203CF">
        <w:tc>
          <w:tcPr>
            <w:tcW w:w="2689" w:type="dxa"/>
          </w:tcPr>
          <w:p w14:paraId="1D9860F9" w14:textId="77777777" w:rsidR="00915536" w:rsidRPr="00EB67CE" w:rsidRDefault="00570E11" w:rsidP="00915536">
            <w:pPr>
              <w:rPr>
                <w:rFonts w:ascii="Arial" w:hAnsi="Arial" w:cs="Arial"/>
                <w:szCs w:val="40"/>
              </w:rPr>
            </w:pPr>
            <w:r>
              <w:rPr>
                <w:rFonts w:ascii="Arial" w:hAnsi="Arial" w:cs="Arial"/>
                <w:szCs w:val="40"/>
              </w:rPr>
              <w:t>Org</w:t>
            </w:r>
            <w:r w:rsidR="00915536" w:rsidRPr="00EB67CE">
              <w:rPr>
                <w:rFonts w:ascii="Arial" w:hAnsi="Arial" w:cs="Arial"/>
                <w:szCs w:val="40"/>
              </w:rPr>
              <w:t>anisation</w:t>
            </w:r>
          </w:p>
        </w:tc>
        <w:tc>
          <w:tcPr>
            <w:tcW w:w="6327" w:type="dxa"/>
            <w:vAlign w:val="center"/>
          </w:tcPr>
          <w:p w14:paraId="79CCE979" w14:textId="77777777" w:rsidR="00915536" w:rsidRDefault="00915536" w:rsidP="00915536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915536" w14:paraId="482DCF20" w14:textId="77777777" w:rsidTr="526203CF">
        <w:tc>
          <w:tcPr>
            <w:tcW w:w="2689" w:type="dxa"/>
          </w:tcPr>
          <w:p w14:paraId="56A6926F" w14:textId="77777777" w:rsidR="00915536" w:rsidRPr="00EB67CE" w:rsidRDefault="00915536" w:rsidP="00915536">
            <w:pPr>
              <w:rPr>
                <w:rFonts w:ascii="Arial" w:hAnsi="Arial" w:cs="Arial"/>
                <w:szCs w:val="40"/>
              </w:rPr>
            </w:pPr>
            <w:r w:rsidRPr="00EB67CE">
              <w:rPr>
                <w:rFonts w:ascii="Arial" w:hAnsi="Arial" w:cs="Arial"/>
                <w:szCs w:val="40"/>
              </w:rPr>
              <w:t>Contact Person</w:t>
            </w:r>
          </w:p>
        </w:tc>
        <w:tc>
          <w:tcPr>
            <w:tcW w:w="6327" w:type="dxa"/>
            <w:vAlign w:val="center"/>
          </w:tcPr>
          <w:p w14:paraId="4F4C9646" w14:textId="77777777" w:rsidR="00915536" w:rsidRDefault="00915536" w:rsidP="00915536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915536" w14:paraId="031D9D53" w14:textId="77777777" w:rsidTr="526203CF">
        <w:tc>
          <w:tcPr>
            <w:tcW w:w="2689" w:type="dxa"/>
          </w:tcPr>
          <w:p w14:paraId="206FD458" w14:textId="77777777" w:rsidR="00915536" w:rsidRPr="00EB67CE" w:rsidRDefault="00915536" w:rsidP="00915536">
            <w:pPr>
              <w:rPr>
                <w:rFonts w:ascii="Arial" w:hAnsi="Arial" w:cs="Arial"/>
                <w:szCs w:val="40"/>
              </w:rPr>
            </w:pPr>
            <w:r w:rsidRPr="00EB67CE">
              <w:rPr>
                <w:rFonts w:ascii="Arial" w:hAnsi="Arial" w:cs="Arial"/>
                <w:szCs w:val="40"/>
              </w:rPr>
              <w:t>Phone</w:t>
            </w:r>
          </w:p>
        </w:tc>
        <w:tc>
          <w:tcPr>
            <w:tcW w:w="6327" w:type="dxa"/>
            <w:vAlign w:val="center"/>
          </w:tcPr>
          <w:p w14:paraId="7D320603" w14:textId="77777777" w:rsidR="00915536" w:rsidRDefault="00915536" w:rsidP="00915536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915536" w14:paraId="2E554A1B" w14:textId="77777777" w:rsidTr="526203CF">
        <w:tc>
          <w:tcPr>
            <w:tcW w:w="2689" w:type="dxa"/>
          </w:tcPr>
          <w:p w14:paraId="222932ED" w14:textId="77777777" w:rsidR="00915536" w:rsidRPr="00EB67CE" w:rsidRDefault="00915536" w:rsidP="00915536">
            <w:pPr>
              <w:rPr>
                <w:rFonts w:ascii="Arial" w:hAnsi="Arial" w:cs="Arial"/>
                <w:szCs w:val="40"/>
              </w:rPr>
            </w:pPr>
            <w:r w:rsidRPr="00EB67CE">
              <w:rPr>
                <w:rFonts w:ascii="Arial" w:hAnsi="Arial" w:cs="Arial"/>
                <w:szCs w:val="40"/>
              </w:rPr>
              <w:t>Email</w:t>
            </w:r>
          </w:p>
        </w:tc>
        <w:tc>
          <w:tcPr>
            <w:tcW w:w="6327" w:type="dxa"/>
            <w:vAlign w:val="center"/>
          </w:tcPr>
          <w:p w14:paraId="2193634D" w14:textId="77777777" w:rsidR="00915536" w:rsidRDefault="00915536" w:rsidP="00915536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915536" w14:paraId="569B7ED1" w14:textId="77777777" w:rsidTr="526203CF">
        <w:tc>
          <w:tcPr>
            <w:tcW w:w="2689" w:type="dxa"/>
          </w:tcPr>
          <w:p w14:paraId="4771874D" w14:textId="77777777" w:rsidR="00915536" w:rsidRPr="00EB67CE" w:rsidRDefault="00915536" w:rsidP="00915536">
            <w:pPr>
              <w:rPr>
                <w:rFonts w:ascii="Arial" w:hAnsi="Arial" w:cs="Arial"/>
                <w:szCs w:val="40"/>
              </w:rPr>
            </w:pPr>
            <w:r w:rsidRPr="00EB67CE">
              <w:rPr>
                <w:rFonts w:ascii="Arial" w:hAnsi="Arial" w:cs="Arial"/>
                <w:szCs w:val="40"/>
              </w:rPr>
              <w:t>Proposed session dates</w:t>
            </w:r>
          </w:p>
          <w:p w14:paraId="69605F4D" w14:textId="77777777" w:rsidR="00915536" w:rsidRPr="00EB67CE" w:rsidRDefault="00915536" w:rsidP="00915536">
            <w:pPr>
              <w:rPr>
                <w:rFonts w:ascii="Arial" w:hAnsi="Arial" w:cs="Arial"/>
                <w:szCs w:val="40"/>
              </w:rPr>
            </w:pPr>
          </w:p>
        </w:tc>
        <w:tc>
          <w:tcPr>
            <w:tcW w:w="6327" w:type="dxa"/>
            <w:vAlign w:val="center"/>
          </w:tcPr>
          <w:p w14:paraId="3134EE02" w14:textId="77777777" w:rsidR="00915536" w:rsidRDefault="00915536" w:rsidP="00915536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915536" w14:paraId="1C8F7A97" w14:textId="77777777" w:rsidTr="526203CF">
        <w:trPr>
          <w:trHeight w:val="1326"/>
        </w:trPr>
        <w:tc>
          <w:tcPr>
            <w:tcW w:w="2689" w:type="dxa"/>
          </w:tcPr>
          <w:p w14:paraId="25C39D87" w14:textId="77777777" w:rsidR="00442D4E" w:rsidRDefault="00AA0813" w:rsidP="00915536">
            <w:pPr>
              <w:rPr>
                <w:rFonts w:ascii="Arial" w:hAnsi="Arial" w:cs="Arial"/>
                <w:szCs w:val="40"/>
              </w:rPr>
            </w:pPr>
            <w:r>
              <w:rPr>
                <w:rFonts w:ascii="Arial" w:hAnsi="Arial" w:cs="Arial"/>
                <w:szCs w:val="40"/>
              </w:rPr>
              <w:t xml:space="preserve">Please tick </w:t>
            </w:r>
            <w:r w:rsidR="00877A4B">
              <w:rPr>
                <w:rFonts w:ascii="Arial" w:hAnsi="Arial" w:cs="Arial"/>
                <w:szCs w:val="40"/>
              </w:rPr>
              <w:t xml:space="preserve">only </w:t>
            </w:r>
            <w:r w:rsidRPr="009E2B77">
              <w:rPr>
                <w:rFonts w:ascii="Arial" w:hAnsi="Arial" w:cs="Arial"/>
                <w:szCs w:val="40"/>
                <w:u w:val="single"/>
              </w:rPr>
              <w:t>one box</w:t>
            </w:r>
            <w:r w:rsidR="0014502E">
              <w:rPr>
                <w:rFonts w:ascii="Arial" w:hAnsi="Arial" w:cs="Arial"/>
                <w:szCs w:val="40"/>
              </w:rPr>
              <w:t xml:space="preserve"> </w:t>
            </w:r>
          </w:p>
          <w:p w14:paraId="11ECACD2" w14:textId="15EC584F" w:rsidR="00442D4E" w:rsidRDefault="00442D4E" w:rsidP="00915536">
            <w:pPr>
              <w:rPr>
                <w:rFonts w:ascii="Arial" w:hAnsi="Arial" w:cs="Arial"/>
                <w:szCs w:val="40"/>
              </w:rPr>
            </w:pPr>
            <w:r>
              <w:rPr>
                <w:rFonts w:ascii="Arial" w:hAnsi="Arial" w:cs="Arial"/>
                <w:szCs w:val="40"/>
              </w:rPr>
              <w:t xml:space="preserve">         </w:t>
            </w:r>
            <w:r w:rsidRPr="00D2094D">
              <w:rPr>
                <w:rFonts w:ascii="Arial" w:hAnsi="Arial" w:cs="Arial"/>
                <w:sz w:val="32"/>
                <w:szCs w:val="52"/>
              </w:rPr>
              <w:t>&amp;</w:t>
            </w:r>
            <w:r w:rsidR="00D2094D">
              <w:rPr>
                <w:rFonts w:ascii="Arial" w:hAnsi="Arial" w:cs="Arial"/>
                <w:sz w:val="32"/>
                <w:szCs w:val="52"/>
              </w:rPr>
              <w:t xml:space="preserve">        </w:t>
            </w:r>
            <w:r w:rsidR="00D2094D">
              <w:rPr>
                <w:noProof/>
              </w:rPr>
              <w:t xml:space="preserve"> </w:t>
            </w:r>
            <w:r w:rsidR="00D2094D">
              <w:rPr>
                <w:noProof/>
              </w:rPr>
              <mc:AlternateContent>
                <mc:Choice Requires="wps">
                  <w:drawing>
                    <wp:inline distT="0" distB="0" distL="0" distR="0" wp14:anchorId="2048974A" wp14:editId="1BE0B0D3">
                      <wp:extent cx="326390" cy="130175"/>
                      <wp:effectExtent l="0" t="19050" r="35560" b="41275"/>
                      <wp:docPr id="7" name="Arrow: Righ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6390" cy="13017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449981A3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1" o:spid="_x0000_s1026" type="#_x0000_t13" style="width:25.7pt;height:1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" adj="17293" fillcolor="#5b9bd5" strokecolor="#41719c" strokeweight="1pt">
                      <w10:anchorlock/>
                    </v:shape>
                  </w:pict>
                </mc:Fallback>
              </mc:AlternateContent>
            </w:r>
            <w:r w:rsidR="00D2094D">
              <w:rPr>
                <w:rFonts w:ascii="Arial" w:hAnsi="Arial" w:cs="Arial"/>
                <w:sz w:val="32"/>
                <w:szCs w:val="52"/>
              </w:rPr>
              <w:t xml:space="preserve"> </w:t>
            </w:r>
          </w:p>
          <w:p w14:paraId="63BDE753" w14:textId="72B3ECDF" w:rsidR="00AA0813" w:rsidRPr="00C565A2" w:rsidRDefault="0014502E" w:rsidP="00915536">
            <w:pPr>
              <w:rPr>
                <w:rFonts w:ascii="Arial" w:hAnsi="Arial" w:cs="Arial"/>
                <w:szCs w:val="40"/>
              </w:rPr>
            </w:pPr>
            <w:r>
              <w:rPr>
                <w:rFonts w:ascii="Arial" w:hAnsi="Arial" w:cs="Arial"/>
                <w:szCs w:val="40"/>
              </w:rPr>
              <w:t>add prop</w:t>
            </w:r>
            <w:r w:rsidR="007E3512">
              <w:rPr>
                <w:rFonts w:ascii="Arial" w:hAnsi="Arial" w:cs="Arial"/>
                <w:szCs w:val="40"/>
              </w:rPr>
              <w:t xml:space="preserve">osed </w:t>
            </w:r>
            <w:r w:rsidR="00D2094D">
              <w:rPr>
                <w:noProof/>
              </w:rPr>
              <w:t xml:space="preserve"> </w:t>
            </w:r>
            <w:r w:rsidRPr="009E2B77">
              <w:rPr>
                <w:rFonts w:ascii="Arial" w:hAnsi="Arial" w:cs="Arial"/>
                <w:szCs w:val="40"/>
                <w:u w:val="single"/>
              </w:rPr>
              <w:t>start time</w:t>
            </w:r>
          </w:p>
          <w:p w14:paraId="265D0BB1" w14:textId="059A624A" w:rsidR="00613698" w:rsidRPr="005F2C43" w:rsidRDefault="007E3512" w:rsidP="00915536">
            <w:pPr>
              <w:rPr>
                <w:rFonts w:ascii="Arial" w:hAnsi="Arial" w:cs="Arial"/>
                <w:szCs w:val="40"/>
              </w:rPr>
            </w:pPr>
            <w:r>
              <w:rPr>
                <w:rFonts w:ascii="Arial" w:hAnsi="Arial" w:cs="Arial"/>
                <w:szCs w:val="40"/>
              </w:rPr>
              <w:t xml:space="preserve">                          </w:t>
            </w:r>
          </w:p>
        </w:tc>
        <w:tc>
          <w:tcPr>
            <w:tcW w:w="6327" w:type="dxa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50"/>
              <w:gridCol w:w="3051"/>
            </w:tblGrid>
            <w:tr w:rsidR="003C329F" w14:paraId="23F7843F" w14:textId="77777777" w:rsidTr="526203CF">
              <w:trPr>
                <w:trHeight w:val="1440"/>
              </w:trPr>
              <w:tc>
                <w:tcPr>
                  <w:tcW w:w="3050" w:type="dxa"/>
                </w:tcPr>
                <w:p w14:paraId="1268EB93" w14:textId="77777777" w:rsidR="003C329F" w:rsidRDefault="003C329F" w:rsidP="00A04996">
                  <w:pPr>
                    <w:framePr w:hSpace="180" w:wrap="around" w:vAnchor="text" w:hAnchor="text" w:y="190"/>
                    <w:rPr>
                      <w:rFonts w:ascii="Arial" w:hAnsi="Arial" w:cs="Arial"/>
                      <w:sz w:val="24"/>
                      <w:szCs w:val="40"/>
                      <w:u w:val="single"/>
                    </w:rPr>
                  </w:pPr>
                  <w:r w:rsidRPr="00A030A3">
                    <w:rPr>
                      <w:rFonts w:ascii="Arial" w:hAnsi="Arial" w:cs="Arial"/>
                      <w:sz w:val="24"/>
                      <w:szCs w:val="40"/>
                      <w:u w:val="single"/>
                    </w:rPr>
                    <w:t>EDUCATION</w:t>
                  </w:r>
                </w:p>
                <w:p w14:paraId="3218B9BB" w14:textId="77777777" w:rsidR="006D3AE8" w:rsidRPr="006D3AE8" w:rsidRDefault="006D3AE8" w:rsidP="00A04996">
                  <w:pPr>
                    <w:framePr w:hSpace="180" w:wrap="around" w:vAnchor="text" w:hAnchor="text" w:y="190"/>
                    <w:rPr>
                      <w:rFonts w:ascii="Arial" w:hAnsi="Arial" w:cs="Arial"/>
                      <w:sz w:val="10"/>
                      <w:szCs w:val="18"/>
                      <w:u w:val="single"/>
                    </w:rPr>
                  </w:pPr>
                </w:p>
                <w:p w14:paraId="65E46145" w14:textId="4683A4E2" w:rsidR="00FD04BD" w:rsidRDefault="00000000" w:rsidP="00A04996">
                  <w:pPr>
                    <w:framePr w:hSpace="180" w:wrap="around" w:vAnchor="text" w:hAnchor="text" w:y="190"/>
                    <w:rPr>
                      <w:rFonts w:ascii="Arial" w:hAnsi="Arial" w:cs="Arial"/>
                      <w:sz w:val="24"/>
                      <w:szCs w:val="24"/>
                    </w:rPr>
                  </w:pPr>
                  <w:sdt>
                    <w:sdtPr>
                      <w:rPr>
                        <w:rFonts w:ascii="Arial" w:hAnsi="Arial" w:cs="Arial"/>
                        <w:sz w:val="24"/>
                        <w:szCs w:val="24"/>
                      </w:rPr>
                      <w:id w:val="1142543797"/>
                      <w:placeholder>
                        <w:docPart w:val="F161C3BEAD6F4AB7A7BBFCC67F323A7D"/>
                      </w:placeholder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1A6877">
                        <w:rPr>
                          <w:rFonts w:ascii="MS Gothic" w:eastAsia="MS Gothic" w:hAnsi="MS Gothic" w:cs="Arial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29F6F160" w:rsidRPr="2337BAA3">
                    <w:rPr>
                      <w:rFonts w:ascii="Arial" w:hAnsi="Arial" w:cs="Arial"/>
                      <w:sz w:val="24"/>
                      <w:szCs w:val="24"/>
                    </w:rPr>
                    <w:t xml:space="preserve"> _____ </w:t>
                  </w:r>
                  <w:r w:rsidR="00407ABA" w:rsidRPr="00E64B48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am/pm</w:t>
                  </w:r>
                  <w:r w:rsidR="00327B7D" w:rsidRPr="00E64B48">
                    <w:rPr>
                      <w:rFonts w:ascii="Arial" w:hAnsi="Arial" w:cs="Arial"/>
                      <w:sz w:val="18"/>
                      <w:szCs w:val="18"/>
                    </w:rPr>
                    <w:t xml:space="preserve"> </w:t>
                  </w:r>
                  <w:r w:rsidR="00E040BF">
                    <w:rPr>
                      <w:rFonts w:ascii="Arial" w:hAnsi="Arial" w:cs="Arial"/>
                      <w:sz w:val="24"/>
                      <w:szCs w:val="24"/>
                    </w:rPr>
                    <w:t>(</w:t>
                  </w:r>
                  <w:r w:rsidR="001A6877">
                    <w:rPr>
                      <w:rFonts w:ascii="Arial" w:hAnsi="Arial" w:cs="Arial"/>
                      <w:sz w:val="24"/>
                      <w:szCs w:val="24"/>
                    </w:rPr>
                    <w:t>1/2 hour</w:t>
                  </w:r>
                  <w:r w:rsidR="00E040BF">
                    <w:rPr>
                      <w:rFonts w:ascii="Arial" w:hAnsi="Arial" w:cs="Arial"/>
                      <w:sz w:val="24"/>
                      <w:szCs w:val="24"/>
                    </w:rPr>
                    <w:t>)</w:t>
                  </w:r>
                </w:p>
                <w:p w14:paraId="58E39C9F" w14:textId="3880E220" w:rsidR="00EF0D0E" w:rsidRPr="005A32B1" w:rsidRDefault="00000000" w:rsidP="00A04996">
                  <w:pPr>
                    <w:framePr w:hSpace="180" w:wrap="around" w:vAnchor="text" w:hAnchor="text" w:y="190"/>
                    <w:rPr>
                      <w:rFonts w:ascii="Arial" w:hAnsi="Arial" w:cs="Arial"/>
                      <w:sz w:val="24"/>
                      <w:szCs w:val="24"/>
                    </w:rPr>
                  </w:pPr>
                  <w:sdt>
                    <w:sdtPr>
                      <w:rPr>
                        <w:rFonts w:ascii="Arial" w:hAnsi="Arial" w:cs="Arial"/>
                        <w:sz w:val="24"/>
                        <w:szCs w:val="24"/>
                      </w:rPr>
                      <w:id w:val="-2039655289"/>
                      <w:placeholder>
                        <w:docPart w:val="806512A97AD746F1A9B72C3F23799168"/>
                      </w:placeholder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6D3AE8">
                        <w:rPr>
                          <w:rFonts w:ascii="MS Gothic" w:eastAsia="MS Gothic" w:hAnsi="MS Gothic" w:cs="Arial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6D3AE8">
                    <w:rPr>
                      <w:rFonts w:ascii="Arial" w:hAnsi="Arial" w:cs="Arial"/>
                      <w:sz w:val="24"/>
                      <w:szCs w:val="24"/>
                    </w:rPr>
                    <w:t xml:space="preserve"> </w:t>
                  </w:r>
                  <w:r w:rsidR="30D2DD78">
                    <w:rPr>
                      <w:rFonts w:ascii="Arial" w:hAnsi="Arial" w:cs="Arial"/>
                      <w:sz w:val="24"/>
                      <w:szCs w:val="24"/>
                    </w:rPr>
                    <w:t xml:space="preserve">______ </w:t>
                  </w:r>
                  <w:r w:rsidR="00B72DB9" w:rsidRPr="00E64B48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am/pm</w:t>
                  </w:r>
                  <w:r w:rsidR="001A6877" w:rsidRPr="00E64B48">
                    <w:rPr>
                      <w:rFonts w:ascii="Arial" w:hAnsi="Arial" w:cs="Arial"/>
                      <w:sz w:val="18"/>
                      <w:szCs w:val="18"/>
                    </w:rPr>
                    <w:t xml:space="preserve"> </w:t>
                  </w:r>
                  <w:r w:rsidR="00E040BF">
                    <w:rPr>
                      <w:rFonts w:ascii="Arial" w:hAnsi="Arial" w:cs="Arial"/>
                      <w:sz w:val="24"/>
                      <w:szCs w:val="24"/>
                    </w:rPr>
                    <w:t>(</w:t>
                  </w:r>
                  <w:r w:rsidR="001A6877">
                    <w:rPr>
                      <w:rFonts w:ascii="Arial" w:hAnsi="Arial" w:cs="Arial"/>
                      <w:sz w:val="24"/>
                      <w:szCs w:val="24"/>
                    </w:rPr>
                    <w:t>1 hour</w:t>
                  </w:r>
                  <w:r w:rsidR="00E040BF">
                    <w:rPr>
                      <w:rFonts w:ascii="Arial" w:hAnsi="Arial" w:cs="Arial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3051" w:type="dxa"/>
                </w:tcPr>
                <w:p w14:paraId="79A3EFA1" w14:textId="24F2CF59" w:rsidR="003C329F" w:rsidRDefault="00A030A3" w:rsidP="00A04996">
                  <w:pPr>
                    <w:framePr w:hSpace="180" w:wrap="around" w:vAnchor="text" w:hAnchor="text" w:y="190"/>
                    <w:rPr>
                      <w:rFonts w:ascii="Arial" w:hAnsi="Arial" w:cs="Arial"/>
                      <w:sz w:val="24"/>
                      <w:szCs w:val="40"/>
                      <w:u w:val="single"/>
                    </w:rPr>
                  </w:pPr>
                  <w:r w:rsidRPr="00A030A3">
                    <w:rPr>
                      <w:rFonts w:ascii="Arial" w:hAnsi="Arial" w:cs="Arial"/>
                      <w:sz w:val="24"/>
                      <w:szCs w:val="40"/>
                      <w:u w:val="single"/>
                    </w:rPr>
                    <w:t xml:space="preserve">COMMUNITY </w:t>
                  </w:r>
                  <w:r w:rsidR="000C46D8">
                    <w:rPr>
                      <w:rFonts w:ascii="Arial" w:hAnsi="Arial" w:cs="Arial"/>
                      <w:sz w:val="24"/>
                      <w:szCs w:val="40"/>
                      <w:u w:val="single"/>
                    </w:rPr>
                    <w:t>STALL</w:t>
                  </w:r>
                </w:p>
                <w:p w14:paraId="5E60814D" w14:textId="77777777" w:rsidR="006D3AE8" w:rsidRDefault="006D3AE8" w:rsidP="00A04996">
                  <w:pPr>
                    <w:framePr w:hSpace="180" w:wrap="around" w:vAnchor="text" w:hAnchor="text" w:y="190"/>
                    <w:rPr>
                      <w:rFonts w:ascii="Arial" w:hAnsi="Arial" w:cs="Arial"/>
                      <w:sz w:val="10"/>
                      <w:szCs w:val="18"/>
                      <w:u w:val="single"/>
                    </w:rPr>
                  </w:pPr>
                </w:p>
                <w:p w14:paraId="2133DD2C" w14:textId="5B975EDD" w:rsidR="00F33167" w:rsidRDefault="00000000" w:rsidP="00A04996">
                  <w:pPr>
                    <w:framePr w:hSpace="180" w:wrap="around" w:vAnchor="text" w:hAnchor="text" w:y="190"/>
                    <w:rPr>
                      <w:rFonts w:ascii="Arial" w:hAnsi="Arial" w:cs="Arial"/>
                      <w:sz w:val="24"/>
                      <w:szCs w:val="24"/>
                    </w:rPr>
                  </w:pPr>
                  <w:sdt>
                    <w:sdtPr>
                      <w:rPr>
                        <w:rFonts w:ascii="Arial" w:hAnsi="Arial" w:cs="Arial"/>
                        <w:sz w:val="24"/>
                        <w:szCs w:val="24"/>
                      </w:rPr>
                      <w:id w:val="-675410711"/>
                      <w:placeholder>
                        <w:docPart w:val="799E8FABFD4B45ACA0645D13A097E088"/>
                      </w:placeholder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5A32B1">
                        <w:rPr>
                          <w:rFonts w:ascii="MS Gothic" w:eastAsia="MS Gothic" w:hAnsi="MS Gothic" w:cs="Arial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A32B1">
                    <w:rPr>
                      <w:rFonts w:ascii="Arial" w:hAnsi="Arial" w:cs="Arial"/>
                      <w:sz w:val="24"/>
                      <w:szCs w:val="24"/>
                    </w:rPr>
                    <w:t xml:space="preserve"> </w:t>
                  </w:r>
                  <w:r w:rsidR="076DCD06">
                    <w:rPr>
                      <w:rFonts w:ascii="Arial" w:hAnsi="Arial" w:cs="Arial"/>
                      <w:sz w:val="24"/>
                      <w:szCs w:val="24"/>
                    </w:rPr>
                    <w:t xml:space="preserve">_____ </w:t>
                  </w:r>
                  <w:r w:rsidR="003941C2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am/pm</w:t>
                  </w:r>
                  <w:r w:rsidR="00E040BF">
                    <w:rPr>
                      <w:rFonts w:ascii="Arial" w:hAnsi="Arial" w:cs="Arial"/>
                      <w:sz w:val="24"/>
                      <w:szCs w:val="24"/>
                    </w:rPr>
                    <w:t xml:space="preserve"> (</w:t>
                  </w:r>
                  <w:r w:rsidR="00F33167">
                    <w:rPr>
                      <w:rFonts w:ascii="Arial" w:hAnsi="Arial" w:cs="Arial"/>
                      <w:sz w:val="24"/>
                      <w:szCs w:val="24"/>
                    </w:rPr>
                    <w:t>2 hours</w:t>
                  </w:r>
                  <w:r w:rsidR="00E040BF">
                    <w:rPr>
                      <w:rFonts w:ascii="Arial" w:hAnsi="Arial" w:cs="Arial"/>
                      <w:sz w:val="24"/>
                      <w:szCs w:val="24"/>
                    </w:rPr>
                    <w:t>)</w:t>
                  </w:r>
                </w:p>
                <w:p w14:paraId="2EFC6691" w14:textId="7F0455CD" w:rsidR="006D3AE8" w:rsidRPr="005A32B1" w:rsidRDefault="00000000" w:rsidP="00A04996">
                  <w:pPr>
                    <w:framePr w:hSpace="180" w:wrap="around" w:vAnchor="text" w:hAnchor="text" w:y="190"/>
                    <w:rPr>
                      <w:rFonts w:ascii="Arial" w:hAnsi="Arial" w:cs="Arial"/>
                      <w:sz w:val="24"/>
                      <w:szCs w:val="24"/>
                    </w:rPr>
                  </w:pPr>
                  <w:sdt>
                    <w:sdtPr>
                      <w:rPr>
                        <w:rFonts w:ascii="Arial" w:hAnsi="Arial" w:cs="Arial"/>
                        <w:sz w:val="24"/>
                        <w:szCs w:val="24"/>
                      </w:rPr>
                      <w:id w:val="-1301451094"/>
                      <w:placeholder>
                        <w:docPart w:val="2D46ECDD77E2441E948DF08AE15857E5"/>
                      </w:placeholder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5A32B1">
                        <w:rPr>
                          <w:rFonts w:ascii="MS Gothic" w:eastAsia="MS Gothic" w:hAnsi="MS Gothic" w:cs="Arial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2B1D">
                    <w:rPr>
                      <w:rFonts w:ascii="Arial" w:hAnsi="Arial" w:cs="Arial"/>
                      <w:sz w:val="24"/>
                      <w:szCs w:val="24"/>
                    </w:rPr>
                    <w:t xml:space="preserve"> </w:t>
                  </w:r>
                  <w:r w:rsidR="41927557">
                    <w:rPr>
                      <w:rFonts w:ascii="Arial" w:hAnsi="Arial" w:cs="Arial"/>
                      <w:sz w:val="24"/>
                      <w:szCs w:val="24"/>
                    </w:rPr>
                    <w:t xml:space="preserve">______ </w:t>
                  </w:r>
                  <w:r w:rsidR="003941C2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am/pm</w:t>
                  </w:r>
                  <w:r w:rsidR="002E5922">
                    <w:rPr>
                      <w:rFonts w:ascii="Arial" w:hAnsi="Arial" w:cs="Arial"/>
                      <w:sz w:val="24"/>
                      <w:szCs w:val="24"/>
                    </w:rPr>
                    <w:t xml:space="preserve"> (</w:t>
                  </w:r>
                  <w:r w:rsidR="00F33167">
                    <w:rPr>
                      <w:rFonts w:ascii="Arial" w:hAnsi="Arial" w:cs="Arial"/>
                      <w:sz w:val="24"/>
                      <w:szCs w:val="24"/>
                    </w:rPr>
                    <w:t>½ day</w:t>
                  </w:r>
                  <w:r w:rsidR="002E5922">
                    <w:rPr>
                      <w:rFonts w:ascii="Arial" w:hAnsi="Arial" w:cs="Arial"/>
                      <w:sz w:val="24"/>
                      <w:szCs w:val="24"/>
                    </w:rPr>
                    <w:t>)</w:t>
                  </w:r>
                </w:p>
              </w:tc>
            </w:tr>
          </w:tbl>
          <w:p w14:paraId="53B331EF" w14:textId="77777777" w:rsidR="00915536" w:rsidRDefault="00915536" w:rsidP="00915536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8D6D46" w14:paraId="3206B357" w14:textId="77777777" w:rsidTr="526203CF">
        <w:tc>
          <w:tcPr>
            <w:tcW w:w="2689" w:type="dxa"/>
          </w:tcPr>
          <w:p w14:paraId="716AEFF6" w14:textId="070247A2" w:rsidR="008D6D46" w:rsidRPr="005E6BF7" w:rsidRDefault="00E56A0A" w:rsidP="4A13117B">
            <w:pPr>
              <w:rPr>
                <w:rFonts w:ascii="Arial" w:hAnsi="Arial" w:cs="Arial"/>
              </w:rPr>
            </w:pPr>
            <w:r w:rsidRPr="005E6BF7">
              <w:rPr>
                <w:rFonts w:ascii="Arial" w:hAnsi="Arial" w:cs="Arial"/>
              </w:rPr>
              <w:t>Approximate number of participants</w:t>
            </w:r>
          </w:p>
        </w:tc>
        <w:tc>
          <w:tcPr>
            <w:tcW w:w="6327" w:type="dxa"/>
            <w:vAlign w:val="center"/>
          </w:tcPr>
          <w:p w14:paraId="19245A3F" w14:textId="79543A17" w:rsidR="000175C0" w:rsidRDefault="00000000" w:rsidP="00C44009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437421125"/>
                <w:placeholder>
                  <w:docPart w:val="E2F9799FC5B54496B03B986D760688B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248F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E3248F"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="00FC66E7">
              <w:rPr>
                <w:rFonts w:ascii="Arial" w:hAnsi="Arial" w:cs="Arial"/>
                <w:sz w:val="24"/>
                <w:szCs w:val="24"/>
              </w:rPr>
              <w:t>5</w:t>
            </w:r>
            <w:r w:rsidR="00F136B1" w:rsidRPr="005E6BF7">
              <w:rPr>
                <w:rFonts w:ascii="Arial" w:hAnsi="Arial" w:cs="Arial"/>
                <w:sz w:val="24"/>
                <w:szCs w:val="24"/>
              </w:rPr>
              <w:t>-2</w:t>
            </w:r>
            <w:r w:rsidR="00717E9E" w:rsidRPr="005E6BF7">
              <w:rPr>
                <w:rFonts w:ascii="Arial" w:hAnsi="Arial" w:cs="Arial"/>
                <w:sz w:val="24"/>
                <w:szCs w:val="24"/>
              </w:rPr>
              <w:t>5</w:t>
            </w:r>
            <w:r w:rsidR="00F93CA7">
              <w:rPr>
                <w:rFonts w:ascii="Arial" w:hAnsi="Arial" w:cs="Arial"/>
                <w:sz w:val="24"/>
                <w:szCs w:val="24"/>
              </w:rPr>
              <w:t xml:space="preserve">        </w:t>
            </w:r>
            <w:r w:rsidR="00A6445F">
              <w:rPr>
                <w:rFonts w:ascii="Arial" w:hAnsi="Arial" w:cs="Arial"/>
                <w:sz w:val="24"/>
                <w:szCs w:val="24"/>
              </w:rPr>
              <w:t xml:space="preserve">            </w:t>
            </w:r>
            <w:r w:rsidR="00F93CA7" w:rsidRPr="005E6BF7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2141713073"/>
                <w:placeholder>
                  <w:docPart w:val="07812D178F0E4A3DA80384ADF64E6C47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248F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F93CA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C66E7">
              <w:rPr>
                <w:rFonts w:ascii="Arial" w:hAnsi="Arial" w:cs="Arial"/>
                <w:sz w:val="24"/>
                <w:szCs w:val="24"/>
              </w:rPr>
              <w:t>25-50</w:t>
            </w:r>
            <w:r w:rsidR="00F93CA7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2E84A6FB" w14:textId="41A0DEF1" w:rsidR="004D7F9E" w:rsidRPr="000175C0" w:rsidRDefault="00000000" w:rsidP="00614044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018814555"/>
                <w:placeholder>
                  <w:docPart w:val="BC14DB15E1104F0585669CF171D6195B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75C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D05F8C"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="00FC66E7">
              <w:rPr>
                <w:rFonts w:ascii="Arial" w:hAnsi="Arial" w:cs="Arial"/>
                <w:sz w:val="24"/>
                <w:szCs w:val="24"/>
              </w:rPr>
              <w:t>50-100</w:t>
            </w:r>
            <w:r w:rsidR="00D05F8C">
              <w:rPr>
                <w:rFonts w:ascii="Arial" w:hAnsi="Arial" w:cs="Arial"/>
                <w:sz w:val="24"/>
                <w:szCs w:val="24"/>
              </w:rPr>
              <w:t xml:space="preserve">    </w:t>
            </w:r>
            <w:r w:rsidR="00A6445F">
              <w:rPr>
                <w:rFonts w:ascii="Arial" w:hAnsi="Arial" w:cs="Arial"/>
                <w:sz w:val="24"/>
                <w:szCs w:val="24"/>
              </w:rPr>
              <w:t xml:space="preserve">            </w:t>
            </w:r>
            <w:r w:rsidR="00D05F8C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710950339"/>
                <w:placeholder>
                  <w:docPart w:val="E2F9799FC5B54496B03B986D760688B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248F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2D42A4">
              <w:rPr>
                <w:rFonts w:ascii="Arial" w:hAnsi="Arial" w:cs="Arial"/>
                <w:sz w:val="24"/>
                <w:szCs w:val="24"/>
              </w:rPr>
              <w:t>100</w:t>
            </w:r>
            <w:r w:rsidR="00F36399">
              <w:rPr>
                <w:rFonts w:ascii="Arial" w:hAnsi="Arial" w:cs="Arial"/>
                <w:sz w:val="24"/>
                <w:szCs w:val="24"/>
              </w:rPr>
              <w:t xml:space="preserve">-200    </w:t>
            </w:r>
            <w:r w:rsidR="00F36399" w:rsidRPr="005E6BF7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2070302439"/>
                <w:placeholder>
                  <w:docPart w:val="04368B0FA9D54EA3B23160B491843A3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7F9E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4D7F9E">
              <w:rPr>
                <w:rFonts w:ascii="Arial" w:hAnsi="Arial" w:cs="Arial"/>
                <w:sz w:val="24"/>
                <w:szCs w:val="24"/>
              </w:rPr>
              <w:t xml:space="preserve"> 200+</w:t>
            </w:r>
          </w:p>
        </w:tc>
      </w:tr>
      <w:tr w:rsidR="00915536" w14:paraId="675B35E0" w14:textId="77777777" w:rsidTr="526203CF">
        <w:tc>
          <w:tcPr>
            <w:tcW w:w="2689" w:type="dxa"/>
          </w:tcPr>
          <w:p w14:paraId="475EA163" w14:textId="77777777" w:rsidR="00915536" w:rsidRPr="00EB67CE" w:rsidRDefault="014E2AD8" w:rsidP="4A13117B">
            <w:pPr>
              <w:rPr>
                <w:rFonts w:ascii="Arial" w:hAnsi="Arial" w:cs="Arial"/>
              </w:rPr>
            </w:pPr>
            <w:r w:rsidRPr="4A13117B">
              <w:rPr>
                <w:rFonts w:ascii="Arial" w:hAnsi="Arial" w:cs="Arial"/>
              </w:rPr>
              <w:t>Session location</w:t>
            </w:r>
          </w:p>
        </w:tc>
        <w:tc>
          <w:tcPr>
            <w:tcW w:w="6327" w:type="dxa"/>
            <w:vAlign w:val="center"/>
          </w:tcPr>
          <w:p w14:paraId="14622517" w14:textId="77777777" w:rsidR="00915536" w:rsidRDefault="00915536" w:rsidP="4A13117B">
            <w:pPr>
              <w:rPr>
                <w:rFonts w:ascii="Arial" w:hAnsi="Arial" w:cs="Arial"/>
              </w:rPr>
            </w:pPr>
          </w:p>
          <w:p w14:paraId="143599D5" w14:textId="77777777" w:rsidR="00915536" w:rsidRDefault="00915536" w:rsidP="4A13117B">
            <w:pPr>
              <w:rPr>
                <w:rFonts w:ascii="Arial" w:hAnsi="Arial" w:cs="Arial"/>
              </w:rPr>
            </w:pPr>
          </w:p>
        </w:tc>
      </w:tr>
      <w:tr w:rsidR="00915536" w14:paraId="577D7874" w14:textId="77777777" w:rsidTr="526203CF">
        <w:tc>
          <w:tcPr>
            <w:tcW w:w="2689" w:type="dxa"/>
          </w:tcPr>
          <w:p w14:paraId="312EC6BD" w14:textId="77777777" w:rsidR="00915536" w:rsidRPr="00EB67CE" w:rsidRDefault="014E2AD8" w:rsidP="4A13117B">
            <w:pPr>
              <w:rPr>
                <w:rFonts w:ascii="Arial" w:hAnsi="Arial" w:cs="Arial"/>
              </w:rPr>
            </w:pPr>
            <w:r w:rsidRPr="4A13117B">
              <w:rPr>
                <w:rFonts w:ascii="Arial" w:hAnsi="Arial" w:cs="Arial"/>
              </w:rPr>
              <w:t>Audience age group</w:t>
            </w:r>
          </w:p>
        </w:tc>
        <w:tc>
          <w:tcPr>
            <w:tcW w:w="6327" w:type="dxa"/>
            <w:vAlign w:val="center"/>
          </w:tcPr>
          <w:p w14:paraId="6A8B1DDE" w14:textId="77777777" w:rsidR="00915536" w:rsidRDefault="00915536" w:rsidP="4A13117B">
            <w:pPr>
              <w:rPr>
                <w:rFonts w:ascii="Arial" w:hAnsi="Arial" w:cs="Arial"/>
              </w:rPr>
            </w:pPr>
          </w:p>
          <w:p w14:paraId="7605CC59" w14:textId="77777777" w:rsidR="00915536" w:rsidRDefault="00915536" w:rsidP="4A13117B">
            <w:pPr>
              <w:rPr>
                <w:rFonts w:ascii="Arial" w:hAnsi="Arial" w:cs="Arial"/>
              </w:rPr>
            </w:pPr>
          </w:p>
        </w:tc>
      </w:tr>
      <w:tr w:rsidR="004C0492" w14:paraId="799678ED" w14:textId="77777777" w:rsidTr="526203CF">
        <w:tc>
          <w:tcPr>
            <w:tcW w:w="2689" w:type="dxa"/>
          </w:tcPr>
          <w:p w14:paraId="3558E8D3" w14:textId="77777777" w:rsidR="004C0492" w:rsidRDefault="0E2499B0" w:rsidP="4A13117B">
            <w:pPr>
              <w:rPr>
                <w:rFonts w:ascii="Arial" w:hAnsi="Arial" w:cs="Arial"/>
              </w:rPr>
            </w:pPr>
            <w:r w:rsidRPr="4A13117B">
              <w:rPr>
                <w:rFonts w:ascii="Arial" w:hAnsi="Arial" w:cs="Arial"/>
              </w:rPr>
              <w:t xml:space="preserve">Type of participation </w:t>
            </w:r>
          </w:p>
          <w:p w14:paraId="6CBFA176" w14:textId="1A4C517C" w:rsidR="004C0492" w:rsidRDefault="45B7F8FF" w:rsidP="4A13117B">
            <w:pPr>
              <w:rPr>
                <w:rFonts w:ascii="Arial" w:hAnsi="Arial" w:cs="Arial"/>
              </w:rPr>
            </w:pPr>
            <w:r w:rsidRPr="4A13117B">
              <w:rPr>
                <w:rFonts w:ascii="Arial" w:hAnsi="Arial" w:cs="Arial"/>
              </w:rPr>
              <w:t>P</w:t>
            </w:r>
            <w:r w:rsidR="135C0E74" w:rsidRPr="4A13117B">
              <w:rPr>
                <w:rFonts w:ascii="Arial" w:hAnsi="Arial" w:cs="Arial"/>
              </w:rPr>
              <w:t>lease tick</w:t>
            </w:r>
            <w:r w:rsidR="19C2A4D8" w:rsidRPr="4A13117B">
              <w:rPr>
                <w:rFonts w:ascii="Arial" w:hAnsi="Arial" w:cs="Arial"/>
              </w:rPr>
              <w:t xml:space="preserve">  </w:t>
            </w:r>
            <w:r w:rsidR="004C0492">
              <w:rPr>
                <w:noProof/>
              </w:rPr>
              <mc:AlternateContent>
                <mc:Choice Requires="wps">
                  <w:drawing>
                    <wp:inline distT="0" distB="0" distL="0" distR="0" wp14:anchorId="4504FEFE" wp14:editId="77F13DC9">
                      <wp:extent cx="326390" cy="130175"/>
                      <wp:effectExtent l="0" t="19050" r="35560" b="41275"/>
                      <wp:docPr id="1242763643" name="Arrow: Righ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6390" cy="130175"/>
                              </a:xfrm>
                              <a:prstGeom prst="rightArrow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BEA5380" id="Arrow: Right 1" o:spid="_x0000_s1026" type="#_x0000_t13" style="width:25.7pt;height:1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" adj="17293" fillcolor="#5b9bd5 [3204]" strokecolor="#1f4d78 [1604]" strokeweight="1pt"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327" w:type="dxa"/>
            <w:vAlign w:val="center"/>
          </w:tcPr>
          <w:p w14:paraId="1B9FF5EE" w14:textId="4C3FBC91" w:rsidR="004C0492" w:rsidRDefault="00000000" w:rsidP="16A286A2">
            <w:pPr>
              <w:rPr>
                <w:rFonts w:ascii="Arial" w:eastAsia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454242804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32909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25332B22" w:rsidRPr="16A286A2">
              <w:rPr>
                <w:rFonts w:ascii="Arial" w:eastAsia="Arial" w:hAnsi="Arial" w:cs="Arial"/>
              </w:rPr>
              <w:t>Young people are required to attend</w:t>
            </w:r>
          </w:p>
          <w:p w14:paraId="2411D4AA" w14:textId="2228CF02" w:rsidR="004C0492" w:rsidRDefault="00000000" w:rsidP="16A286A2">
            <w:pPr>
              <w:rPr>
                <w:rFonts w:ascii="Arial" w:eastAsia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157718392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1381D4B" w:rsidRPr="16A286A2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  <w:r w:rsidR="01381D4B" w:rsidRPr="16A286A2">
                  <w:rPr>
                    <w:rFonts w:ascii="Arial" w:eastAsia="Arial" w:hAnsi="Arial" w:cs="Arial"/>
                  </w:rPr>
                  <w:t xml:space="preserve"> </w:t>
                </w:r>
              </w:sdtContent>
            </w:sdt>
            <w:r w:rsidR="0593088D" w:rsidRPr="16A286A2">
              <w:rPr>
                <w:rFonts w:ascii="Arial" w:eastAsia="Arial" w:hAnsi="Arial" w:cs="Arial"/>
              </w:rPr>
              <w:t>Young people are volunteering their time</w:t>
            </w:r>
          </w:p>
          <w:p w14:paraId="0EA20B41" w14:textId="5B21FB42" w:rsidR="004C0492" w:rsidRDefault="00000000" w:rsidP="16A286A2">
            <w:pPr>
              <w:rPr>
                <w:rFonts w:ascii="Arial" w:eastAsia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07962689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DE571BE" w:rsidRPr="16A286A2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  <w:r w:rsidR="2DE571BE" w:rsidRPr="16A286A2">
                  <w:rPr>
                    <w:rFonts w:ascii="Arial" w:eastAsia="Arial" w:hAnsi="Arial" w:cs="Arial"/>
                  </w:rPr>
                  <w:t xml:space="preserve"> </w:t>
                </w:r>
              </w:sdtContent>
            </w:sdt>
            <w:r w:rsidR="702D41E5" w:rsidRPr="16A286A2">
              <w:rPr>
                <w:rFonts w:ascii="Arial" w:eastAsia="Arial" w:hAnsi="Arial" w:cs="Arial"/>
              </w:rPr>
              <w:t xml:space="preserve">Young people are </w:t>
            </w:r>
            <w:r w:rsidR="2ED22717" w:rsidRPr="16A286A2">
              <w:rPr>
                <w:rFonts w:ascii="Arial" w:eastAsia="Arial" w:hAnsi="Arial" w:cs="Arial"/>
              </w:rPr>
              <w:t>registering their interest</w:t>
            </w:r>
          </w:p>
        </w:tc>
      </w:tr>
      <w:tr w:rsidR="00915536" w14:paraId="4DDA0C8B" w14:textId="77777777" w:rsidTr="526203CF">
        <w:tc>
          <w:tcPr>
            <w:tcW w:w="9016" w:type="dxa"/>
            <w:gridSpan w:val="2"/>
            <w:shd w:val="clear" w:color="auto" w:fill="92D050"/>
          </w:tcPr>
          <w:p w14:paraId="0382D961" w14:textId="77777777" w:rsidR="00915536" w:rsidRPr="00915536" w:rsidRDefault="014E2AD8" w:rsidP="4A13117B">
            <w:pPr>
              <w:rPr>
                <w:rFonts w:ascii="Arial" w:hAnsi="Arial" w:cs="Arial"/>
                <w:b/>
                <w:bCs/>
              </w:rPr>
            </w:pPr>
            <w:r w:rsidRPr="4A13117B">
              <w:rPr>
                <w:rFonts w:ascii="Arial" w:hAnsi="Arial" w:cs="Arial"/>
                <w:b/>
                <w:bCs/>
              </w:rPr>
              <w:t>Background</w:t>
            </w:r>
          </w:p>
        </w:tc>
      </w:tr>
      <w:tr w:rsidR="00B63FE4" w14:paraId="70A66CA6" w14:textId="77777777" w:rsidTr="526203CF">
        <w:trPr>
          <w:trHeight w:val="300"/>
        </w:trPr>
        <w:tc>
          <w:tcPr>
            <w:tcW w:w="2689" w:type="dxa"/>
          </w:tcPr>
          <w:p w14:paraId="575570A1" w14:textId="11D26F47" w:rsidR="00B63FE4" w:rsidRDefault="00B63FE4" w:rsidP="00B63FE4">
            <w:pPr>
              <w:rPr>
                <w:rFonts w:ascii="Arial" w:hAnsi="Arial" w:cs="Arial"/>
              </w:rPr>
            </w:pPr>
            <w:r w:rsidRPr="4A13117B">
              <w:rPr>
                <w:rFonts w:ascii="Arial" w:hAnsi="Arial" w:cs="Arial"/>
              </w:rPr>
              <w:t>Session topic</w:t>
            </w:r>
            <w:r>
              <w:br/>
            </w:r>
            <w:r w:rsidRPr="4A13117B">
              <w:rPr>
                <w:rFonts w:ascii="Arial" w:hAnsi="Arial" w:cs="Arial"/>
                <w:sz w:val="20"/>
                <w:szCs w:val="20"/>
              </w:rPr>
              <w:t xml:space="preserve">(Provide as much info as possible about what you would like </w:t>
            </w:r>
            <w:r>
              <w:rPr>
                <w:rFonts w:ascii="Arial" w:hAnsi="Arial" w:cs="Arial"/>
                <w:sz w:val="20"/>
                <w:szCs w:val="20"/>
              </w:rPr>
              <w:t>covered</w:t>
            </w:r>
            <w:r w:rsidRPr="4A13117B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6327" w:type="dxa"/>
            <w:vAlign w:val="center"/>
          </w:tcPr>
          <w:p w14:paraId="183CB139" w14:textId="77777777" w:rsidR="00B63FE4" w:rsidRDefault="00B63FE4" w:rsidP="00B63FE4">
            <w:pPr>
              <w:rPr>
                <w:rFonts w:ascii="Arial" w:hAnsi="Arial" w:cs="Arial"/>
                <w:sz w:val="24"/>
                <w:szCs w:val="40"/>
              </w:rPr>
            </w:pPr>
          </w:p>
          <w:p w14:paraId="6B6788EF" w14:textId="77777777" w:rsidR="00B63FE4" w:rsidRDefault="00B63FE4" w:rsidP="00B63FE4">
            <w:pPr>
              <w:rPr>
                <w:rFonts w:ascii="Arial" w:hAnsi="Arial" w:cs="Arial"/>
                <w:sz w:val="24"/>
                <w:szCs w:val="40"/>
              </w:rPr>
            </w:pPr>
          </w:p>
          <w:p w14:paraId="5255521A" w14:textId="415FEB2C" w:rsidR="00B63FE4" w:rsidRDefault="00B63FE4" w:rsidP="00B63FE4">
            <w:pPr>
              <w:rPr>
                <w:rFonts w:ascii="Arial" w:hAnsi="Arial" w:cs="Arial"/>
              </w:rPr>
            </w:pPr>
          </w:p>
        </w:tc>
      </w:tr>
      <w:tr w:rsidR="00B63FE4" w14:paraId="2139F6D8" w14:textId="77777777" w:rsidTr="526203CF">
        <w:trPr>
          <w:trHeight w:val="1485"/>
        </w:trPr>
        <w:tc>
          <w:tcPr>
            <w:tcW w:w="2689" w:type="dxa"/>
          </w:tcPr>
          <w:p w14:paraId="32A3CDA8" w14:textId="77777777" w:rsidR="00B63FE4" w:rsidRDefault="00B63FE4" w:rsidP="00B63FE4">
            <w:pPr>
              <w:rPr>
                <w:rFonts w:ascii="Arial" w:hAnsi="Arial" w:cs="Arial"/>
              </w:rPr>
            </w:pPr>
            <w:r w:rsidRPr="4A13117B">
              <w:rPr>
                <w:rFonts w:ascii="Arial" w:hAnsi="Arial" w:cs="Arial"/>
              </w:rPr>
              <w:t>Presentation inclusions</w:t>
            </w:r>
          </w:p>
          <w:p w14:paraId="65DF04A3" w14:textId="51158736" w:rsidR="00B63FE4" w:rsidRDefault="00B63FE4" w:rsidP="00B63FE4">
            <w:pPr>
              <w:rPr>
                <w:rFonts w:ascii="Arial" w:hAnsi="Arial" w:cs="Arial"/>
              </w:rPr>
            </w:pPr>
            <w:r w:rsidRPr="4A13117B">
              <w:rPr>
                <w:rFonts w:ascii="Arial" w:hAnsi="Arial" w:cs="Arial"/>
              </w:rPr>
              <w:t xml:space="preserve">Please tick 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1F11303" wp14:editId="58731F3F">
                      <wp:extent cx="326390" cy="130175"/>
                      <wp:effectExtent l="0" t="19050" r="35560" b="41275"/>
                      <wp:docPr id="1735118271" name="Arrow: Righ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6390" cy="130175"/>
                              </a:xfrm>
                              <a:prstGeom prst="rightArrow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9383C6B" id="Arrow: Right 1" o:spid="_x0000_s1026" type="#_x0000_t13" style="width:25.7pt;height:1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" adj="17293" fillcolor="#5b9bd5 [3204]" strokecolor="#1f4d78 [1604]" strokeweight="1pt"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327" w:type="dxa"/>
            <w:vAlign w:val="center"/>
          </w:tcPr>
          <w:p w14:paraId="598E2FBA" w14:textId="04BF4149" w:rsidR="00B63FE4" w:rsidRDefault="00000000" w:rsidP="00B63FE4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714408678"/>
                <w:placeholder>
                  <w:docPart w:val="D0B9323DC1D74483BD169AD2309BF815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109C5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943505">
              <w:rPr>
                <w:rFonts w:ascii="Arial" w:hAnsi="Arial" w:cs="Arial"/>
              </w:rPr>
              <w:t>“</w:t>
            </w:r>
            <w:r w:rsidR="006B0084">
              <w:rPr>
                <w:rFonts w:ascii="Arial" w:hAnsi="Arial" w:cs="Arial"/>
              </w:rPr>
              <w:t>What is headspace?</w:t>
            </w:r>
            <w:r w:rsidR="00571545">
              <w:rPr>
                <w:rFonts w:ascii="Arial" w:hAnsi="Arial" w:cs="Arial"/>
              </w:rPr>
              <w:t>”</w:t>
            </w:r>
            <w:r w:rsidR="008919F0">
              <w:rPr>
                <w:rFonts w:ascii="Arial" w:hAnsi="Arial" w:cs="Arial"/>
              </w:rPr>
              <w:t xml:space="preserve"> </w:t>
            </w:r>
            <w:r w:rsidR="004221D8">
              <w:rPr>
                <w:rFonts w:ascii="Arial" w:hAnsi="Arial" w:cs="Arial"/>
              </w:rPr>
              <w:t xml:space="preserve">   </w:t>
            </w:r>
            <w:r w:rsidR="008919F0">
              <w:rPr>
                <w:rFonts w:ascii="Arial" w:hAnsi="Arial" w:cs="Arial"/>
              </w:rPr>
              <w:t xml:space="preserve"> </w:t>
            </w:r>
            <w:r w:rsidR="002E6403">
              <w:rPr>
                <w:rFonts w:ascii="Arial" w:hAnsi="Arial" w:cs="Arial"/>
              </w:rPr>
              <w:t xml:space="preserve">  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837846040"/>
                <w:placeholder>
                  <w:docPart w:val="91C6D2B12A6648578F602E5BFE6C49A2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21D8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2E640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6B0084">
              <w:rPr>
                <w:rFonts w:ascii="Arial" w:hAnsi="Arial" w:cs="Arial"/>
              </w:rPr>
              <w:t>Mental Health</w:t>
            </w:r>
          </w:p>
          <w:p w14:paraId="58687C83" w14:textId="389F2242" w:rsidR="006B0084" w:rsidRDefault="00000000" w:rsidP="00B63FE4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414458837"/>
                <w:placeholder>
                  <w:docPart w:val="42F8DF2C362C482D8F376555DFC4766A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21D8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0D73F7">
              <w:rPr>
                <w:rFonts w:ascii="Arial" w:hAnsi="Arial" w:cs="Arial"/>
              </w:rPr>
              <w:t xml:space="preserve"> </w:t>
            </w:r>
            <w:r w:rsidR="006B0084">
              <w:rPr>
                <w:rFonts w:ascii="Arial" w:hAnsi="Arial" w:cs="Arial"/>
              </w:rPr>
              <w:t xml:space="preserve">Anxiety                     </w:t>
            </w:r>
            <w:r w:rsidR="00DC0232">
              <w:rPr>
                <w:rFonts w:ascii="Arial" w:hAnsi="Arial" w:cs="Arial"/>
              </w:rPr>
              <w:t xml:space="preserve"> </w:t>
            </w:r>
            <w:r w:rsidR="006B0084">
              <w:rPr>
                <w:rFonts w:ascii="Arial" w:hAnsi="Arial" w:cs="Arial"/>
              </w:rPr>
              <w:t xml:space="preserve"> </w:t>
            </w:r>
            <w:r w:rsidR="000D73F7" w:rsidRPr="005E6BF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4221D8"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="002E6403">
              <w:rPr>
                <w:rFonts w:ascii="Arial" w:hAnsi="Arial" w:cs="Arial"/>
                <w:sz w:val="24"/>
                <w:szCs w:val="24"/>
              </w:rPr>
              <w:t xml:space="preserve"> 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811901074"/>
                <w:placeholder>
                  <w:docPart w:val="F08BC0CA70474C5DA70839F979EF55BA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21D8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0D73F7">
              <w:rPr>
                <w:rFonts w:ascii="Arial" w:hAnsi="Arial" w:cs="Arial"/>
              </w:rPr>
              <w:t xml:space="preserve"> </w:t>
            </w:r>
            <w:r w:rsidR="001B7B9A">
              <w:rPr>
                <w:rFonts w:ascii="Arial" w:hAnsi="Arial" w:cs="Arial"/>
              </w:rPr>
              <w:t>Depression</w:t>
            </w:r>
          </w:p>
          <w:p w14:paraId="799B2EA6" w14:textId="6F5ABB3D" w:rsidR="001B7B9A" w:rsidRDefault="00000000" w:rsidP="00B63FE4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005975749"/>
                <w:placeholder>
                  <w:docPart w:val="56C021C9FAF4495CBF1E8EE971C80997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21D8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0D73F7">
              <w:rPr>
                <w:rFonts w:ascii="Arial" w:hAnsi="Arial" w:cs="Arial"/>
              </w:rPr>
              <w:t xml:space="preserve"> </w:t>
            </w:r>
            <w:r w:rsidR="001B7B9A">
              <w:rPr>
                <w:rFonts w:ascii="Arial" w:hAnsi="Arial" w:cs="Arial"/>
              </w:rPr>
              <w:t>Youth Advisory Group</w:t>
            </w:r>
            <w:r w:rsidR="00DC0232">
              <w:rPr>
                <w:rFonts w:ascii="Arial" w:hAnsi="Arial" w:cs="Arial"/>
              </w:rPr>
              <w:t xml:space="preserve"> </w:t>
            </w:r>
            <w:r w:rsidR="002E6403">
              <w:rPr>
                <w:rFonts w:ascii="Arial" w:hAnsi="Arial" w:cs="Arial"/>
              </w:rPr>
              <w:t xml:space="preserve">    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710719772"/>
                <w:placeholder>
                  <w:docPart w:val="4C79C6D4B3D94CCE8239ECD1EE4DC38A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21D8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2E640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1B7B9A">
              <w:rPr>
                <w:rFonts w:ascii="Arial" w:hAnsi="Arial" w:cs="Arial"/>
              </w:rPr>
              <w:t xml:space="preserve">Promotion stall at </w:t>
            </w:r>
            <w:r w:rsidR="002C6DF7">
              <w:rPr>
                <w:rFonts w:ascii="Arial" w:hAnsi="Arial" w:cs="Arial"/>
              </w:rPr>
              <w:t xml:space="preserve">an </w:t>
            </w:r>
            <w:r w:rsidR="001B7B9A">
              <w:rPr>
                <w:rFonts w:ascii="Arial" w:hAnsi="Arial" w:cs="Arial"/>
              </w:rPr>
              <w:t>event</w:t>
            </w:r>
          </w:p>
          <w:p w14:paraId="24B268CF" w14:textId="77777777" w:rsidR="00192824" w:rsidRPr="006A09A9" w:rsidRDefault="00192824" w:rsidP="00B63FE4">
            <w:pPr>
              <w:rPr>
                <w:rFonts w:ascii="Arial" w:hAnsi="Arial" w:cs="Arial"/>
                <w:sz w:val="16"/>
                <w:szCs w:val="16"/>
              </w:rPr>
            </w:pPr>
          </w:p>
          <w:p w14:paraId="37C1CF49" w14:textId="3F3B374B" w:rsidR="00B63FE4" w:rsidRDefault="00000000" w:rsidP="2337BAA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603988537"/>
                <w:placeholder>
                  <w:docPart w:val="23607C70903644B48702DF39BC266F93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F01D7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</w:sdtContent>
            </w:sdt>
            <w:r w:rsidR="00192824">
              <w:rPr>
                <w:rFonts w:ascii="Arial" w:hAnsi="Arial" w:cs="Arial"/>
              </w:rPr>
              <w:t xml:space="preserve"> </w:t>
            </w:r>
            <w:r w:rsidR="00D109C5">
              <w:rPr>
                <w:rFonts w:ascii="Arial" w:hAnsi="Arial" w:cs="Arial"/>
              </w:rPr>
              <w:t>Other ____________________________________</w:t>
            </w:r>
          </w:p>
        </w:tc>
      </w:tr>
    </w:tbl>
    <w:p w14:paraId="56BA6FDE" w14:textId="77777777" w:rsidR="000A5551" w:rsidRDefault="000A5551">
      <w:r>
        <w:br w:type="page"/>
      </w:r>
    </w:p>
    <w:tbl>
      <w:tblPr>
        <w:tblStyle w:val="TableGrid"/>
        <w:tblpPr w:leftFromText="180" w:rightFromText="180" w:vertAnchor="text" w:tblpY="190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B63FE4" w14:paraId="3273C397" w14:textId="77777777" w:rsidTr="2337BAA3">
        <w:tc>
          <w:tcPr>
            <w:tcW w:w="2689" w:type="dxa"/>
          </w:tcPr>
          <w:p w14:paraId="77917EB8" w14:textId="11894BA0" w:rsidR="00B63FE4" w:rsidRPr="00915536" w:rsidRDefault="00B63FE4" w:rsidP="00B63FE4">
            <w:pPr>
              <w:rPr>
                <w:rFonts w:ascii="Arial" w:hAnsi="Arial" w:cs="Arial"/>
              </w:rPr>
            </w:pPr>
            <w:r w:rsidRPr="4A13117B">
              <w:rPr>
                <w:rFonts w:ascii="Arial" w:hAnsi="Arial" w:cs="Arial"/>
              </w:rPr>
              <w:t>Young people’s estimated level of knowledge about topic</w:t>
            </w:r>
            <w:r>
              <w:br/>
            </w:r>
            <w:r w:rsidRPr="4A13117B">
              <w:rPr>
                <w:rFonts w:ascii="Arial" w:hAnsi="Arial" w:cs="Arial"/>
              </w:rPr>
              <w:t>(Low/Med/High + detail)</w:t>
            </w:r>
          </w:p>
          <w:p w14:paraId="23B76077" w14:textId="77777777" w:rsidR="00B63FE4" w:rsidRDefault="00B63FE4" w:rsidP="00B63FE4">
            <w:pPr>
              <w:rPr>
                <w:rFonts w:ascii="Arial" w:hAnsi="Arial" w:cs="Arial"/>
                <w:sz w:val="24"/>
                <w:szCs w:val="40"/>
              </w:rPr>
            </w:pPr>
          </w:p>
        </w:tc>
        <w:tc>
          <w:tcPr>
            <w:tcW w:w="6327" w:type="dxa"/>
            <w:vAlign w:val="center"/>
          </w:tcPr>
          <w:p w14:paraId="4CFC8661" w14:textId="77777777" w:rsidR="00B63FE4" w:rsidRDefault="00B63FE4" w:rsidP="00B63FE4">
            <w:pPr>
              <w:rPr>
                <w:rFonts w:ascii="Arial" w:hAnsi="Arial" w:cs="Arial"/>
                <w:sz w:val="24"/>
                <w:szCs w:val="40"/>
              </w:rPr>
            </w:pPr>
          </w:p>
          <w:p w14:paraId="0EBC0637" w14:textId="77777777" w:rsidR="00B63FE4" w:rsidRDefault="00B63FE4" w:rsidP="00B63FE4">
            <w:pPr>
              <w:rPr>
                <w:rFonts w:ascii="Arial" w:hAnsi="Arial" w:cs="Arial"/>
                <w:sz w:val="24"/>
                <w:szCs w:val="40"/>
              </w:rPr>
            </w:pPr>
          </w:p>
          <w:p w14:paraId="5E4730B0" w14:textId="77777777" w:rsidR="00B63FE4" w:rsidRDefault="00B63FE4" w:rsidP="00B63FE4">
            <w:pPr>
              <w:rPr>
                <w:rFonts w:ascii="Arial" w:hAnsi="Arial" w:cs="Arial"/>
                <w:sz w:val="24"/>
                <w:szCs w:val="40"/>
              </w:rPr>
            </w:pPr>
          </w:p>
          <w:p w14:paraId="6C23BF6E" w14:textId="77777777" w:rsidR="00B63FE4" w:rsidRDefault="00B63FE4" w:rsidP="00B63FE4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B63FE4" w14:paraId="46ED1ABE" w14:textId="77777777" w:rsidTr="2337BAA3">
        <w:tc>
          <w:tcPr>
            <w:tcW w:w="2689" w:type="dxa"/>
          </w:tcPr>
          <w:p w14:paraId="474813D5" w14:textId="4824D4BA" w:rsidR="0088492E" w:rsidRDefault="00B63FE4" w:rsidP="00B63FE4">
            <w:pPr>
              <w:rPr>
                <w:rFonts w:ascii="Arial" w:hAnsi="Arial" w:cs="Arial"/>
                <w:szCs w:val="40"/>
              </w:rPr>
            </w:pPr>
            <w:r>
              <w:rPr>
                <w:rFonts w:ascii="Arial" w:hAnsi="Arial" w:cs="Arial"/>
                <w:szCs w:val="40"/>
              </w:rPr>
              <w:t xml:space="preserve">Accessibility needs of participants </w:t>
            </w:r>
            <w:r w:rsidR="009035B9">
              <w:rPr>
                <w:rFonts w:ascii="Arial" w:hAnsi="Arial" w:cs="Arial"/>
                <w:szCs w:val="40"/>
              </w:rPr>
              <w:t xml:space="preserve">that headspace staff </w:t>
            </w:r>
            <w:r w:rsidR="00267060">
              <w:rPr>
                <w:rFonts w:ascii="Arial" w:hAnsi="Arial" w:cs="Arial"/>
                <w:szCs w:val="40"/>
              </w:rPr>
              <w:t>should be made</w:t>
            </w:r>
            <w:r w:rsidR="009035B9">
              <w:rPr>
                <w:rFonts w:ascii="Arial" w:hAnsi="Arial" w:cs="Arial"/>
                <w:szCs w:val="40"/>
              </w:rPr>
              <w:t xml:space="preserve"> aware of </w:t>
            </w:r>
            <w:r w:rsidR="00201618">
              <w:rPr>
                <w:rFonts w:ascii="Arial" w:hAnsi="Arial" w:cs="Arial"/>
                <w:szCs w:val="40"/>
              </w:rPr>
              <w:t>prior to session/event</w:t>
            </w:r>
            <w:r w:rsidR="007C0DBA">
              <w:rPr>
                <w:rFonts w:ascii="Arial" w:hAnsi="Arial" w:cs="Arial"/>
                <w:szCs w:val="40"/>
              </w:rPr>
              <w:t>.</w:t>
            </w:r>
          </w:p>
          <w:p w14:paraId="627D7099" w14:textId="4390B11F" w:rsidR="00B63FE4" w:rsidRPr="00915536" w:rsidRDefault="0088492E" w:rsidP="00B63FE4">
            <w:pPr>
              <w:rPr>
                <w:rFonts w:ascii="Arial" w:hAnsi="Arial" w:cs="Arial"/>
                <w:szCs w:val="40"/>
              </w:rPr>
            </w:pPr>
            <w:r>
              <w:rPr>
                <w:rFonts w:ascii="Arial" w:hAnsi="Arial" w:cs="Arial"/>
                <w:szCs w:val="40"/>
              </w:rPr>
              <w:t xml:space="preserve">                              </w:t>
            </w:r>
          </w:p>
        </w:tc>
        <w:tc>
          <w:tcPr>
            <w:tcW w:w="6327" w:type="dxa"/>
            <w:vAlign w:val="center"/>
          </w:tcPr>
          <w:p w14:paraId="6F1FA605" w14:textId="001CCAE7" w:rsidR="00B63FE4" w:rsidRDefault="00B63FE4" w:rsidP="00B63FE4">
            <w:pPr>
              <w:rPr>
                <w:rFonts w:ascii="Arial" w:hAnsi="Arial" w:cs="Arial"/>
                <w:sz w:val="24"/>
                <w:szCs w:val="24"/>
              </w:rPr>
            </w:pPr>
            <w:r w:rsidRPr="16A286A2">
              <w:rPr>
                <w:rFonts w:ascii="Arial" w:hAnsi="Arial" w:cs="Arial"/>
                <w:sz w:val="24"/>
                <w:szCs w:val="24"/>
              </w:rPr>
              <w:t xml:space="preserve">Please add detail if required: </w:t>
            </w:r>
          </w:p>
          <w:p w14:paraId="6D4DCD85" w14:textId="77777777" w:rsidR="00FB517D" w:rsidRDefault="00FB517D" w:rsidP="00B63FE4">
            <w:pPr>
              <w:rPr>
                <w:rFonts w:ascii="Arial" w:hAnsi="Arial" w:cs="Arial"/>
                <w:sz w:val="24"/>
                <w:szCs w:val="24"/>
              </w:rPr>
            </w:pPr>
          </w:p>
          <w:p w14:paraId="18890FC8" w14:textId="77777777" w:rsidR="00DA0DC1" w:rsidRDefault="00DA0DC1" w:rsidP="00B63FE4">
            <w:pPr>
              <w:rPr>
                <w:rFonts w:ascii="Arial" w:hAnsi="Arial" w:cs="Arial"/>
                <w:sz w:val="24"/>
                <w:szCs w:val="24"/>
              </w:rPr>
            </w:pPr>
          </w:p>
          <w:p w14:paraId="75714A56" w14:textId="77777777" w:rsidR="007C0DBA" w:rsidRDefault="007C0DBA" w:rsidP="00B63FE4">
            <w:pPr>
              <w:rPr>
                <w:rFonts w:ascii="Arial" w:hAnsi="Arial" w:cs="Arial"/>
                <w:sz w:val="24"/>
                <w:szCs w:val="24"/>
              </w:rPr>
            </w:pPr>
          </w:p>
          <w:p w14:paraId="01557819" w14:textId="401E3A67" w:rsidR="00B63FE4" w:rsidRDefault="00B63FE4" w:rsidP="00B63FE4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B63FE4" w14:paraId="5CE02884" w14:textId="77777777" w:rsidTr="2337BAA3">
        <w:tc>
          <w:tcPr>
            <w:tcW w:w="2689" w:type="dxa"/>
          </w:tcPr>
          <w:p w14:paraId="3222BCD0" w14:textId="77777777" w:rsidR="00B63FE4" w:rsidRDefault="00B63FE4" w:rsidP="00B63FE4">
            <w:pPr>
              <w:rPr>
                <w:rFonts w:ascii="Arial" w:hAnsi="Arial" w:cs="Arial"/>
                <w:szCs w:val="40"/>
              </w:rPr>
            </w:pPr>
            <w:r w:rsidRPr="00542CDC">
              <w:rPr>
                <w:rFonts w:ascii="Arial" w:hAnsi="Arial" w:cs="Arial"/>
                <w:szCs w:val="40"/>
              </w:rPr>
              <w:t xml:space="preserve">What outcomes are you expecting from this session?  </w:t>
            </w:r>
          </w:p>
          <w:p w14:paraId="19E547B0" w14:textId="632D2F8F" w:rsidR="00D36D19" w:rsidRPr="00915536" w:rsidRDefault="00D36D19" w:rsidP="00B63FE4">
            <w:pPr>
              <w:rPr>
                <w:rFonts w:ascii="Arial" w:hAnsi="Arial" w:cs="Arial"/>
                <w:szCs w:val="40"/>
              </w:rPr>
            </w:pPr>
          </w:p>
        </w:tc>
        <w:tc>
          <w:tcPr>
            <w:tcW w:w="6327" w:type="dxa"/>
            <w:vAlign w:val="center"/>
          </w:tcPr>
          <w:p w14:paraId="61DE4C79" w14:textId="77777777" w:rsidR="00B63FE4" w:rsidRDefault="00B63FE4" w:rsidP="00B63FE4">
            <w:pPr>
              <w:rPr>
                <w:rFonts w:ascii="Arial" w:hAnsi="Arial" w:cs="Arial"/>
                <w:sz w:val="24"/>
                <w:szCs w:val="40"/>
              </w:rPr>
            </w:pPr>
          </w:p>
          <w:p w14:paraId="3AC402B8" w14:textId="77777777" w:rsidR="00B63FE4" w:rsidRDefault="00B63FE4" w:rsidP="00B63FE4">
            <w:pPr>
              <w:rPr>
                <w:rFonts w:ascii="Arial" w:hAnsi="Arial" w:cs="Arial"/>
                <w:sz w:val="24"/>
                <w:szCs w:val="40"/>
              </w:rPr>
            </w:pPr>
          </w:p>
          <w:p w14:paraId="0BFBFB30" w14:textId="5C61DF51" w:rsidR="00B63FE4" w:rsidRDefault="00B63FE4" w:rsidP="00B63FE4">
            <w:pPr>
              <w:rPr>
                <w:rFonts w:ascii="Arial" w:hAnsi="Arial" w:cs="Arial"/>
                <w:sz w:val="24"/>
                <w:szCs w:val="40"/>
              </w:rPr>
            </w:pPr>
          </w:p>
        </w:tc>
      </w:tr>
      <w:tr w:rsidR="00B63FE4" w14:paraId="560E1E66" w14:textId="77777777" w:rsidTr="2337BAA3">
        <w:tc>
          <w:tcPr>
            <w:tcW w:w="2689" w:type="dxa"/>
          </w:tcPr>
          <w:p w14:paraId="1E234F99" w14:textId="78F1743B" w:rsidR="00B63FE4" w:rsidRDefault="00B63FE4" w:rsidP="00B63FE4">
            <w:pPr>
              <w:rPr>
                <w:rFonts w:ascii="Arial" w:hAnsi="Arial" w:cs="Arial"/>
                <w:szCs w:val="40"/>
              </w:rPr>
            </w:pPr>
            <w:r w:rsidRPr="00EB67CE">
              <w:rPr>
                <w:rFonts w:ascii="Arial" w:hAnsi="Arial" w:cs="Arial"/>
                <w:szCs w:val="40"/>
              </w:rPr>
              <w:t>Resources available</w:t>
            </w:r>
            <w:r w:rsidR="00083669">
              <w:rPr>
                <w:rFonts w:ascii="Arial" w:hAnsi="Arial" w:cs="Arial"/>
                <w:szCs w:val="40"/>
              </w:rPr>
              <w:t xml:space="preserve"> at your </w:t>
            </w:r>
            <w:r w:rsidR="00063529">
              <w:rPr>
                <w:rFonts w:ascii="Arial" w:hAnsi="Arial" w:cs="Arial"/>
                <w:szCs w:val="40"/>
              </w:rPr>
              <w:t>facility</w:t>
            </w:r>
            <w:r w:rsidR="00083669">
              <w:rPr>
                <w:rFonts w:ascii="Arial" w:hAnsi="Arial" w:cs="Arial"/>
                <w:szCs w:val="40"/>
              </w:rPr>
              <w:t xml:space="preserve"> that</w:t>
            </w:r>
            <w:r w:rsidR="003111AD">
              <w:rPr>
                <w:rFonts w:ascii="Arial" w:hAnsi="Arial" w:cs="Arial"/>
                <w:szCs w:val="40"/>
              </w:rPr>
              <w:t>,</w:t>
            </w:r>
            <w:r w:rsidR="00083669">
              <w:rPr>
                <w:rFonts w:ascii="Arial" w:hAnsi="Arial" w:cs="Arial"/>
                <w:szCs w:val="40"/>
              </w:rPr>
              <w:t xml:space="preserve"> </w:t>
            </w:r>
            <w:r w:rsidR="000B004A">
              <w:rPr>
                <w:rFonts w:ascii="Arial" w:hAnsi="Arial" w:cs="Arial"/>
                <w:szCs w:val="40"/>
              </w:rPr>
              <w:t>if required</w:t>
            </w:r>
            <w:r w:rsidR="00063529">
              <w:rPr>
                <w:rFonts w:ascii="Arial" w:hAnsi="Arial" w:cs="Arial"/>
                <w:szCs w:val="40"/>
              </w:rPr>
              <w:t>,</w:t>
            </w:r>
            <w:r w:rsidR="000B004A">
              <w:rPr>
                <w:rFonts w:ascii="Arial" w:hAnsi="Arial" w:cs="Arial"/>
                <w:szCs w:val="40"/>
              </w:rPr>
              <w:t xml:space="preserve"> </w:t>
            </w:r>
            <w:r w:rsidR="00083669">
              <w:rPr>
                <w:rFonts w:ascii="Arial" w:hAnsi="Arial" w:cs="Arial"/>
                <w:szCs w:val="40"/>
              </w:rPr>
              <w:t xml:space="preserve">headspace staff </w:t>
            </w:r>
            <w:r w:rsidR="000B004A">
              <w:rPr>
                <w:rFonts w:ascii="Arial" w:hAnsi="Arial" w:cs="Arial"/>
                <w:szCs w:val="40"/>
              </w:rPr>
              <w:t>can use</w:t>
            </w:r>
            <w:r w:rsidR="00566B2B">
              <w:rPr>
                <w:rFonts w:ascii="Arial" w:hAnsi="Arial" w:cs="Arial"/>
                <w:szCs w:val="40"/>
              </w:rPr>
              <w:t>.</w:t>
            </w:r>
          </w:p>
          <w:p w14:paraId="4BB16EF5" w14:textId="77777777" w:rsidR="00B63FE4" w:rsidRDefault="4612B237" w:rsidP="2337BAA3">
            <w:pPr>
              <w:rPr>
                <w:rFonts w:ascii="Arial" w:hAnsi="Arial" w:cs="Arial"/>
                <w:sz w:val="44"/>
                <w:szCs w:val="44"/>
              </w:rPr>
            </w:pPr>
            <w:r w:rsidRPr="2337BAA3">
              <w:rPr>
                <w:rFonts w:ascii="Arial" w:hAnsi="Arial" w:cs="Arial"/>
              </w:rPr>
              <w:t xml:space="preserve">(Please tick all applicable) </w:t>
            </w:r>
            <w:r w:rsidR="00566B2B">
              <w:rPr>
                <w:noProof/>
              </w:rPr>
              <mc:AlternateContent>
                <mc:Choice Requires="wps">
                  <w:drawing>
                    <wp:inline distT="0" distB="0" distL="0" distR="0" wp14:anchorId="25A271EA" wp14:editId="63F8EEA1">
                      <wp:extent cx="326390" cy="130175"/>
                      <wp:effectExtent l="0" t="19050" r="35560" b="41275"/>
                      <wp:docPr id="10" name="Arrow: Righ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6390" cy="13017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BD43A09" id="Arrow: Right 1" o:spid="_x0000_s1026" type="#_x0000_t13" style="width:25.7pt;height:1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" adj="17293" fillcolor="#5b9bd5" strokecolor="#41719c" strokeweight="1pt"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327" w:type="dxa"/>
          </w:tcPr>
          <w:p w14:paraId="1F6DF7D4" w14:textId="52E07433" w:rsidR="00B63FE4" w:rsidRDefault="00B63FE4" w:rsidP="00B63FE4">
            <w:pPr>
              <w:rPr>
                <w:rFonts w:ascii="Arial" w:hAnsi="Arial" w:cs="Arial"/>
                <w:color w:val="FF0000"/>
                <w:szCs w:val="40"/>
              </w:rPr>
            </w:pPr>
          </w:p>
          <w:p w14:paraId="0B2BF9CF" w14:textId="4D968DB4" w:rsidR="00B63FE4" w:rsidRDefault="00000000" w:rsidP="2337BAA3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192655828"/>
                <w:placeholder>
                  <w:docPart w:val="9D75CD3D9C4C43B9BAE9151F7822AD1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FE4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</w:sdtContent>
            </w:sdt>
            <w:r w:rsidR="00B63FE4">
              <w:rPr>
                <w:rFonts w:ascii="Arial" w:hAnsi="Arial" w:cs="Arial"/>
                <w:sz w:val="24"/>
                <w:szCs w:val="24"/>
              </w:rPr>
              <w:t xml:space="preserve"> Projector            </w:t>
            </w:r>
            <w:r w:rsidR="46983746">
              <w:rPr>
                <w:rFonts w:ascii="Arial" w:hAnsi="Arial" w:cs="Arial"/>
                <w:sz w:val="24"/>
                <w:szCs w:val="24"/>
              </w:rPr>
              <w:t xml:space="preserve">              </w:t>
            </w:r>
            <w:r w:rsidR="00B63FE4"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388494371"/>
                <w:placeholder>
                  <w:docPart w:val="23F1C11B694D4C7DB9DB0A159D7AF369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FE4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</w:sdtContent>
            </w:sdt>
            <w:r w:rsidR="00B63FE4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F5EA26B">
              <w:rPr>
                <w:rFonts w:ascii="Arial" w:hAnsi="Arial" w:cs="Arial"/>
                <w:sz w:val="24"/>
                <w:szCs w:val="24"/>
              </w:rPr>
              <w:t>HDMI cable</w:t>
            </w:r>
            <w:r w:rsidR="00B63FE4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180D7AF3" w14:textId="03134AE6" w:rsidR="00B63FE4" w:rsidRPr="00A66B6A" w:rsidRDefault="00000000" w:rsidP="2337BAA3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894764271"/>
                <w:placeholder>
                  <w:docPart w:val="23F1C11B694D4C7DB9DB0A159D7AF369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FE4" w:rsidRPr="16A286A2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  <w:r w:rsidR="00B63FE4" w:rsidRPr="16A286A2">
                  <w:rPr>
                    <w:rFonts w:ascii="Arial" w:eastAsia="Arial" w:hAnsi="Arial" w:cs="Arial"/>
                  </w:rPr>
                  <w:t xml:space="preserve"> </w:t>
                </w:r>
              </w:sdtContent>
            </w:sdt>
            <w:r w:rsidR="00B63FE4">
              <w:rPr>
                <w:rFonts w:ascii="Arial" w:hAnsi="Arial" w:cs="Arial"/>
                <w:sz w:val="24"/>
                <w:szCs w:val="24"/>
              </w:rPr>
              <w:t xml:space="preserve">Outdoor space  </w:t>
            </w:r>
            <w:r w:rsidR="46983746">
              <w:rPr>
                <w:rFonts w:ascii="Arial" w:hAnsi="Arial" w:cs="Arial"/>
                <w:sz w:val="24"/>
                <w:szCs w:val="24"/>
              </w:rPr>
              <w:t xml:space="preserve">              </w:t>
            </w:r>
            <w:r w:rsidR="00B63FE4">
              <w:rPr>
                <w:rFonts w:ascii="Arial" w:hAnsi="Arial" w:cs="Arial"/>
                <w:sz w:val="24"/>
                <w:szCs w:val="24"/>
              </w:rPr>
              <w:t xml:space="preserve">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265292245"/>
                <w:placeholder>
                  <w:docPart w:val="52FC731D01F546A8BC077C42CCA8D4E9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FE4" w:rsidRPr="16A286A2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  <w:r w:rsidR="00B63FE4" w:rsidRPr="16A286A2">
                  <w:rPr>
                    <w:rFonts w:ascii="Arial" w:hAnsi="Arial" w:cs="Arial"/>
                  </w:rPr>
                  <w:t xml:space="preserve"> </w:t>
                </w:r>
              </w:sdtContent>
            </w:sdt>
            <w:r w:rsidR="5BD345A7" w:rsidRPr="2337BAA3">
              <w:rPr>
                <w:rFonts w:ascii="Arial" w:hAnsi="Arial" w:cs="Arial"/>
                <w:sz w:val="24"/>
                <w:szCs w:val="24"/>
              </w:rPr>
              <w:t>Table and Chair</w:t>
            </w:r>
          </w:p>
          <w:p w14:paraId="583277FE" w14:textId="051D6AD5" w:rsidR="00B63FE4" w:rsidRDefault="00000000" w:rsidP="00B63FE4">
            <w:pPr>
              <w:rPr>
                <w:rFonts w:ascii="Arial" w:eastAsia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048215716"/>
                <w:placeholder>
                  <w:docPart w:val="9D75CD3D9C4C43B9BAE9151F7822AD1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FE4" w:rsidRPr="16A286A2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  <w:r w:rsidR="00B63FE4" w:rsidRPr="16A286A2">
                  <w:rPr>
                    <w:rFonts w:ascii="Arial" w:eastAsia="Arial" w:hAnsi="Arial" w:cs="Arial"/>
                  </w:rPr>
                  <w:t xml:space="preserve"> </w:t>
                </w:r>
              </w:sdtContent>
            </w:sdt>
            <w:r w:rsidR="00B63FE4">
              <w:rPr>
                <w:rFonts w:ascii="Arial" w:hAnsi="Arial" w:cs="Arial"/>
                <w:sz w:val="24"/>
                <w:szCs w:val="24"/>
              </w:rPr>
              <w:t>Whiteboard</w:t>
            </w:r>
            <w:r w:rsidR="00CE7BE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3125B">
              <w:rPr>
                <w:rFonts w:ascii="Arial" w:hAnsi="Arial" w:cs="Arial"/>
                <w:sz w:val="24"/>
                <w:szCs w:val="24"/>
              </w:rPr>
              <w:t>(&amp; markers)</w:t>
            </w:r>
            <w:r w:rsidR="00CE7BE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C679E2">
              <w:rPr>
                <w:rFonts w:ascii="Arial" w:hAnsi="Arial" w:cs="Arial"/>
                <w:sz w:val="24"/>
                <w:szCs w:val="24"/>
              </w:rPr>
              <w:t xml:space="preserve">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901640256"/>
                <w:placeholder>
                  <w:docPart w:val="43212096964340848D19C8AF73663B90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79E2" w:rsidRPr="16A286A2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  <w:r w:rsidR="00C679E2" w:rsidRPr="16A286A2">
                  <w:rPr>
                    <w:rFonts w:ascii="Arial" w:eastAsia="Arial" w:hAnsi="Arial" w:cs="Arial"/>
                  </w:rPr>
                  <w:t xml:space="preserve"> </w:t>
                </w:r>
              </w:sdtContent>
            </w:sdt>
            <w:r w:rsidR="00C679E2">
              <w:rPr>
                <w:rFonts w:ascii="Arial" w:hAnsi="Arial" w:cs="Arial"/>
                <w:sz w:val="24"/>
                <w:szCs w:val="24"/>
              </w:rPr>
              <w:t xml:space="preserve">Laptop </w:t>
            </w:r>
            <w:r w:rsidR="00CE7BE3">
              <w:rPr>
                <w:rFonts w:ascii="Arial" w:hAnsi="Arial" w:cs="Arial"/>
                <w:sz w:val="24"/>
                <w:szCs w:val="24"/>
              </w:rPr>
              <w:t xml:space="preserve">   </w:t>
            </w:r>
          </w:p>
          <w:p w14:paraId="70FA86B1" w14:textId="27D06368" w:rsidR="00B63FE4" w:rsidRPr="008848CF" w:rsidRDefault="00B63FE4" w:rsidP="00B63FE4">
            <w:pPr>
              <w:rPr>
                <w:rFonts w:ascii="Arial" w:hAnsi="Arial" w:cs="Arial"/>
                <w:color w:val="FF0000"/>
                <w:szCs w:val="40"/>
              </w:rPr>
            </w:pPr>
          </w:p>
        </w:tc>
      </w:tr>
      <w:tr w:rsidR="00B63FE4" w14:paraId="441402C7" w14:textId="77777777" w:rsidTr="2337BAA3">
        <w:trPr>
          <w:trHeight w:val="1125"/>
        </w:trPr>
        <w:tc>
          <w:tcPr>
            <w:tcW w:w="2689" w:type="dxa"/>
          </w:tcPr>
          <w:p w14:paraId="6BCCDEAE" w14:textId="06549A4C" w:rsidR="2337BAA3" w:rsidRDefault="2337BAA3" w:rsidP="2337BAA3">
            <w:pPr>
              <w:rPr>
                <w:rFonts w:ascii="Arial" w:hAnsi="Arial" w:cs="Arial"/>
              </w:rPr>
            </w:pPr>
          </w:p>
          <w:p w14:paraId="2C66D23F" w14:textId="5A25C819" w:rsidR="00B63FE4" w:rsidRPr="00EB67CE" w:rsidRDefault="00B63FE4" w:rsidP="00B63FE4">
            <w:pPr>
              <w:rPr>
                <w:rFonts w:ascii="Arial" w:hAnsi="Arial" w:cs="Arial"/>
              </w:rPr>
            </w:pPr>
            <w:r w:rsidRPr="16A286A2">
              <w:rPr>
                <w:rFonts w:ascii="Arial" w:hAnsi="Arial" w:cs="Arial"/>
              </w:rPr>
              <w:t xml:space="preserve">Would you like to receive input or review on your event by the headspace Youth Advisory Group? </w:t>
            </w:r>
          </w:p>
          <w:p w14:paraId="27E7736C" w14:textId="7A8955F3" w:rsidR="00B63FE4" w:rsidRPr="00EB67CE" w:rsidRDefault="00B63FE4" w:rsidP="00B63FE4">
            <w:pPr>
              <w:rPr>
                <w:rFonts w:ascii="Arial" w:hAnsi="Arial" w:cs="Arial"/>
              </w:rPr>
            </w:pPr>
          </w:p>
        </w:tc>
        <w:tc>
          <w:tcPr>
            <w:tcW w:w="6327" w:type="dxa"/>
          </w:tcPr>
          <w:p w14:paraId="54DFD47B" w14:textId="77777777" w:rsidR="00B63FE4" w:rsidRDefault="00B63FE4" w:rsidP="00B63FE4">
            <w:pPr>
              <w:rPr>
                <w:rFonts w:ascii="Arial" w:hAnsi="Arial" w:cs="Arial"/>
                <w:szCs w:val="40"/>
              </w:rPr>
            </w:pPr>
          </w:p>
          <w:p w14:paraId="28670E40" w14:textId="6E9FF32E" w:rsidR="00B63FE4" w:rsidRDefault="00000000" w:rsidP="00B63FE4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056264010"/>
                <w:placeholder>
                  <w:docPart w:val="CE91EE98585B4ED6A667F54197B3C0E0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2FCB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B63FE4" w:rsidRPr="16A286A2">
              <w:rPr>
                <w:rFonts w:ascii="Arial" w:hAnsi="Arial" w:cs="Arial"/>
              </w:rPr>
              <w:t>YES</w:t>
            </w:r>
          </w:p>
          <w:p w14:paraId="76AB62F3" w14:textId="7D233515" w:rsidR="00B63FE4" w:rsidRPr="00915536" w:rsidRDefault="00000000" w:rsidP="00B63FE4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643674204"/>
                <w:placeholder>
                  <w:docPart w:val="CE91EE98585B4ED6A667F54197B3C0E0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FE4" w:rsidRPr="16A286A2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  <w:r w:rsidR="00B63FE4" w:rsidRPr="16A286A2">
                  <w:rPr>
                    <w:rFonts w:ascii="Arial" w:hAnsi="Arial" w:cs="Arial"/>
                  </w:rPr>
                  <w:t xml:space="preserve"> </w:t>
                </w:r>
              </w:sdtContent>
            </w:sdt>
            <w:r w:rsidR="00B63FE4" w:rsidRPr="16A286A2">
              <w:rPr>
                <w:rFonts w:ascii="Arial" w:hAnsi="Arial" w:cs="Arial"/>
              </w:rPr>
              <w:t>NO</w:t>
            </w:r>
          </w:p>
          <w:p w14:paraId="7543C61B" w14:textId="4EB90F45" w:rsidR="00B63FE4" w:rsidRPr="00915536" w:rsidRDefault="00B63FE4" w:rsidP="00B63FE4">
            <w:pPr>
              <w:rPr>
                <w:rFonts w:ascii="Arial" w:hAnsi="Arial" w:cs="Arial"/>
              </w:rPr>
            </w:pPr>
          </w:p>
        </w:tc>
      </w:tr>
      <w:tr w:rsidR="003842AC" w14:paraId="4C3A69CA" w14:textId="77777777" w:rsidTr="2337BAA3">
        <w:trPr>
          <w:trHeight w:val="1125"/>
        </w:trPr>
        <w:tc>
          <w:tcPr>
            <w:tcW w:w="2689" w:type="dxa"/>
          </w:tcPr>
          <w:p w14:paraId="24330246" w14:textId="77777777" w:rsidR="003842AC" w:rsidRPr="007844BD" w:rsidRDefault="002B0C11" w:rsidP="00737D19">
            <w:pPr>
              <w:rPr>
                <w:rFonts w:ascii="Arial" w:hAnsi="Arial" w:cs="Arial"/>
              </w:rPr>
            </w:pPr>
            <w:r w:rsidRPr="007844BD">
              <w:rPr>
                <w:rFonts w:ascii="Arial" w:hAnsi="Arial" w:cs="Arial"/>
              </w:rPr>
              <w:t xml:space="preserve">Would you like to </w:t>
            </w:r>
            <w:r w:rsidR="0073537B" w:rsidRPr="007844BD">
              <w:rPr>
                <w:rFonts w:ascii="Arial" w:hAnsi="Arial" w:cs="Arial"/>
              </w:rPr>
              <w:t>be informed of our upcoming events and updates</w:t>
            </w:r>
            <w:r w:rsidR="006D6895" w:rsidRPr="007844BD">
              <w:rPr>
                <w:rFonts w:ascii="Arial" w:hAnsi="Arial" w:cs="Arial"/>
              </w:rPr>
              <w:t>?</w:t>
            </w:r>
          </w:p>
          <w:p w14:paraId="333BED34" w14:textId="79ED972C" w:rsidR="00142FCB" w:rsidRPr="16A286A2" w:rsidRDefault="00142FCB" w:rsidP="00737D19">
            <w:pPr>
              <w:rPr>
                <w:rFonts w:ascii="Arial" w:hAnsi="Arial" w:cs="Arial"/>
              </w:rPr>
            </w:pPr>
          </w:p>
        </w:tc>
        <w:tc>
          <w:tcPr>
            <w:tcW w:w="6327" w:type="dxa"/>
          </w:tcPr>
          <w:p w14:paraId="245BE61F" w14:textId="77777777" w:rsidR="006D6895" w:rsidRDefault="006D6895" w:rsidP="00B63FE4">
            <w:pPr>
              <w:rPr>
                <w:rFonts w:ascii="Arial" w:hAnsi="Arial" w:cs="Arial"/>
                <w:szCs w:val="40"/>
              </w:rPr>
            </w:pPr>
          </w:p>
          <w:p w14:paraId="1B334557" w14:textId="7746E238" w:rsidR="00142FCB" w:rsidRDefault="00000000" w:rsidP="00142FC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81910415"/>
                <w:placeholder>
                  <w:docPart w:val="D5E77E09044C4C64B04884CFBF982C16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2FCB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142FCB" w:rsidRPr="16A286A2">
              <w:rPr>
                <w:rFonts w:ascii="Arial" w:hAnsi="Arial" w:cs="Arial"/>
              </w:rPr>
              <w:t>YES</w:t>
            </w:r>
          </w:p>
          <w:p w14:paraId="18F7E3BD" w14:textId="77777777" w:rsidR="00142FCB" w:rsidRPr="00915536" w:rsidRDefault="00000000" w:rsidP="00142FC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125301047"/>
                <w:placeholder>
                  <w:docPart w:val="D5E77E09044C4C64B04884CFBF982C16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2FCB" w:rsidRPr="16A286A2">
                  <w:rPr>
                    <w:rFonts w:ascii="MS Gothic" w:eastAsia="MS Gothic" w:hAnsi="MS Gothic" w:cs="Arial"/>
                    <w:sz w:val="24"/>
                    <w:szCs w:val="24"/>
                  </w:rPr>
                  <w:t>☐</w:t>
                </w:r>
                <w:r w:rsidR="00142FCB" w:rsidRPr="16A286A2">
                  <w:rPr>
                    <w:rFonts w:ascii="Arial" w:hAnsi="Arial" w:cs="Arial"/>
                  </w:rPr>
                  <w:t xml:space="preserve"> </w:t>
                </w:r>
              </w:sdtContent>
            </w:sdt>
            <w:r w:rsidR="00142FCB" w:rsidRPr="16A286A2">
              <w:rPr>
                <w:rFonts w:ascii="Arial" w:hAnsi="Arial" w:cs="Arial"/>
              </w:rPr>
              <w:t>NO</w:t>
            </w:r>
          </w:p>
          <w:p w14:paraId="1D07B86A" w14:textId="5BFCFF79" w:rsidR="006D6895" w:rsidRDefault="006D6895" w:rsidP="00B63FE4">
            <w:pPr>
              <w:rPr>
                <w:rFonts w:ascii="Arial" w:hAnsi="Arial" w:cs="Arial"/>
                <w:szCs w:val="40"/>
              </w:rPr>
            </w:pPr>
          </w:p>
        </w:tc>
      </w:tr>
      <w:tr w:rsidR="00B63FE4" w14:paraId="01D9FD6B" w14:textId="77777777" w:rsidTr="2337BAA3">
        <w:tc>
          <w:tcPr>
            <w:tcW w:w="9016" w:type="dxa"/>
            <w:gridSpan w:val="2"/>
            <w:shd w:val="clear" w:color="auto" w:fill="92D050"/>
          </w:tcPr>
          <w:p w14:paraId="76B110AF" w14:textId="77777777" w:rsidR="00B63FE4" w:rsidRPr="00915536" w:rsidRDefault="00B63FE4" w:rsidP="00B63FE4">
            <w:pPr>
              <w:rPr>
                <w:rFonts w:ascii="Arial" w:hAnsi="Arial" w:cs="Arial"/>
                <w:b/>
                <w:color w:val="FFFFFF" w:themeColor="background1"/>
                <w:szCs w:val="40"/>
              </w:rPr>
            </w:pPr>
            <w:r w:rsidRPr="00915536">
              <w:rPr>
                <w:rFonts w:ascii="Arial" w:hAnsi="Arial" w:cs="Arial"/>
                <w:b/>
                <w:szCs w:val="40"/>
              </w:rPr>
              <w:t>Other comments or information?</w:t>
            </w:r>
          </w:p>
        </w:tc>
      </w:tr>
      <w:tr w:rsidR="00B63FE4" w14:paraId="5B638741" w14:textId="77777777" w:rsidTr="2337BAA3">
        <w:trPr>
          <w:trHeight w:val="427"/>
        </w:trPr>
        <w:tc>
          <w:tcPr>
            <w:tcW w:w="9016" w:type="dxa"/>
            <w:gridSpan w:val="2"/>
          </w:tcPr>
          <w:p w14:paraId="2072817F" w14:textId="77777777" w:rsidR="00B63FE4" w:rsidRDefault="00B63FE4" w:rsidP="00B63FE4">
            <w:pPr>
              <w:rPr>
                <w:rFonts w:ascii="Arial" w:hAnsi="Arial" w:cs="Arial"/>
                <w:szCs w:val="40"/>
              </w:rPr>
            </w:pPr>
          </w:p>
          <w:p w14:paraId="6BF12015" w14:textId="3AFC53A7" w:rsidR="00932287" w:rsidRDefault="00932287" w:rsidP="2337BAA3">
            <w:pPr>
              <w:rPr>
                <w:rFonts w:ascii="Arial" w:hAnsi="Arial" w:cs="Arial"/>
              </w:rPr>
            </w:pPr>
          </w:p>
          <w:p w14:paraId="1A1034F8" w14:textId="77777777" w:rsidR="00E8150B" w:rsidRDefault="00E8150B" w:rsidP="00B63FE4">
            <w:pPr>
              <w:rPr>
                <w:rFonts w:ascii="Arial" w:hAnsi="Arial" w:cs="Arial"/>
                <w:szCs w:val="40"/>
              </w:rPr>
            </w:pPr>
          </w:p>
          <w:p w14:paraId="0170B1D9" w14:textId="71FF7E88" w:rsidR="009E03C3" w:rsidRDefault="009E03C3" w:rsidP="2337BAA3">
            <w:pPr>
              <w:rPr>
                <w:rFonts w:ascii="Arial" w:hAnsi="Arial" w:cs="Arial"/>
              </w:rPr>
            </w:pPr>
          </w:p>
        </w:tc>
      </w:tr>
    </w:tbl>
    <w:p w14:paraId="6857F219" w14:textId="77777777" w:rsidR="00412D60" w:rsidRPr="00E8150B" w:rsidRDefault="00412D60" w:rsidP="16A286A2">
      <w:pPr>
        <w:rPr>
          <w:b/>
          <w:bCs/>
          <w:color w:val="FF0000"/>
          <w:sz w:val="2"/>
          <w:szCs w:val="2"/>
        </w:rPr>
      </w:pPr>
    </w:p>
    <w:p w14:paraId="444A4544" w14:textId="637568A0" w:rsidR="00551FB7" w:rsidRPr="0058438F" w:rsidRDefault="00551FB7" w:rsidP="16A286A2">
      <w:pPr>
        <w:rPr>
          <w:b/>
          <w:bCs/>
          <w:color w:val="7030A0"/>
          <w:sz w:val="24"/>
          <w:szCs w:val="24"/>
        </w:rPr>
      </w:pPr>
      <w:r w:rsidRPr="16A286A2">
        <w:rPr>
          <w:b/>
          <w:bCs/>
          <w:sz w:val="24"/>
          <w:szCs w:val="24"/>
        </w:rPr>
        <w:t>A note about confidentiality</w:t>
      </w:r>
      <w:r w:rsidR="0058438F" w:rsidRPr="00D326B2">
        <w:rPr>
          <w:b/>
          <w:bCs/>
          <w:color w:val="FF0000"/>
          <w:sz w:val="24"/>
          <w:szCs w:val="24"/>
        </w:rPr>
        <w:t xml:space="preserve"> </w:t>
      </w:r>
    </w:p>
    <w:p w14:paraId="3EEF642F" w14:textId="01A9A040" w:rsidR="00551FB7" w:rsidRPr="00551FB7" w:rsidRDefault="00551FB7" w:rsidP="00551FB7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42424"/>
        </w:rPr>
      </w:pPr>
      <w:r w:rsidRPr="00551FB7">
        <w:rPr>
          <w:rFonts w:ascii="Calibri" w:hAnsi="Calibri" w:cs="Calibri"/>
          <w:i/>
          <w:iCs/>
          <w:color w:val="242424"/>
        </w:rPr>
        <w:t>Confidentiality of young people is one of our top priorities at headspace. This means we may not be able to give you any information about a young person you are helping to access our service.</w:t>
      </w:r>
    </w:p>
    <w:p w14:paraId="3924E9E4" w14:textId="77777777" w:rsidR="00551FB7" w:rsidRPr="00322359" w:rsidRDefault="00551FB7" w:rsidP="00551FB7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i/>
          <w:iCs/>
          <w:color w:val="242424"/>
          <w:sz w:val="16"/>
          <w:szCs w:val="16"/>
        </w:rPr>
      </w:pPr>
    </w:p>
    <w:p w14:paraId="069D5953" w14:textId="6AF95EC4" w:rsidR="00D6471E" w:rsidRPr="00DA0DC1" w:rsidRDefault="00551FB7" w:rsidP="00DA0DC1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42424"/>
        </w:rPr>
      </w:pPr>
      <w:r w:rsidRPr="00551FB7">
        <w:rPr>
          <w:rFonts w:ascii="Calibri" w:hAnsi="Calibri" w:cs="Calibri"/>
          <w:i/>
          <w:iCs/>
          <w:color w:val="242424"/>
        </w:rPr>
        <w:t>If you are supporting a young person who you believe has been referred to or is engaged with our service, we need to know that they consent for us to talk to you.</w:t>
      </w:r>
      <w:r w:rsidRPr="00551FB7">
        <w:rPr>
          <w:rFonts w:ascii="Calibri" w:hAnsi="Calibri" w:cs="Calibri"/>
          <w:color w:val="242424"/>
        </w:rPr>
        <w:t xml:space="preserve"> </w:t>
      </w:r>
      <w:r w:rsidRPr="00551FB7">
        <w:rPr>
          <w:rFonts w:ascii="Calibri" w:hAnsi="Calibri" w:cs="Calibri"/>
          <w:i/>
          <w:iCs/>
          <w:color w:val="242424"/>
        </w:rPr>
        <w:t>You can do this by dropping into our centre with the young person or helping the young person to give us a call. </w:t>
      </w:r>
    </w:p>
    <w:sectPr w:rsidR="00D6471E" w:rsidRPr="00DA0DC1" w:rsidSect="00C23380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6EEE8" w14:textId="77777777" w:rsidR="00C17B77" w:rsidRDefault="00C17B77" w:rsidP="002D70CC">
      <w:pPr>
        <w:spacing w:after="0" w:line="240" w:lineRule="auto"/>
      </w:pPr>
      <w:r>
        <w:separator/>
      </w:r>
    </w:p>
  </w:endnote>
  <w:endnote w:type="continuationSeparator" w:id="0">
    <w:p w14:paraId="0E5760C2" w14:textId="77777777" w:rsidR="00C17B77" w:rsidRDefault="00C17B77" w:rsidP="002D70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G Rounded Std Ligh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C79926B" w14:paraId="2C547DDE" w14:textId="77777777" w:rsidTr="1C79926B">
      <w:trPr>
        <w:trHeight w:val="300"/>
      </w:trPr>
      <w:tc>
        <w:tcPr>
          <w:tcW w:w="3005" w:type="dxa"/>
        </w:tcPr>
        <w:p w14:paraId="6865E6F9" w14:textId="6EFD3155" w:rsidR="1C79926B" w:rsidRDefault="1C79926B" w:rsidP="1C79926B">
          <w:pPr>
            <w:pStyle w:val="Header"/>
            <w:ind w:left="-115"/>
          </w:pPr>
        </w:p>
      </w:tc>
      <w:tc>
        <w:tcPr>
          <w:tcW w:w="3005" w:type="dxa"/>
        </w:tcPr>
        <w:p w14:paraId="08D9886A" w14:textId="48162750" w:rsidR="1C79926B" w:rsidRDefault="1C79926B" w:rsidP="1C79926B">
          <w:pPr>
            <w:pStyle w:val="Header"/>
            <w:jc w:val="center"/>
          </w:pPr>
        </w:p>
      </w:tc>
      <w:tc>
        <w:tcPr>
          <w:tcW w:w="3005" w:type="dxa"/>
        </w:tcPr>
        <w:p w14:paraId="609AD3B4" w14:textId="235D0466" w:rsidR="1C79926B" w:rsidRDefault="1C79926B" w:rsidP="1C79926B">
          <w:pPr>
            <w:pStyle w:val="Header"/>
            <w:ind w:right="-115"/>
            <w:jc w:val="right"/>
          </w:pPr>
        </w:p>
      </w:tc>
    </w:tr>
  </w:tbl>
  <w:p w14:paraId="3527EB04" w14:textId="477B90CC" w:rsidR="1C79926B" w:rsidRDefault="1C79926B" w:rsidP="1C7992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21B89" w14:textId="77777777" w:rsidR="00C17B77" w:rsidRDefault="00C17B77" w:rsidP="002D70CC">
      <w:pPr>
        <w:spacing w:after="0" w:line="240" w:lineRule="auto"/>
      </w:pPr>
      <w:r>
        <w:separator/>
      </w:r>
    </w:p>
  </w:footnote>
  <w:footnote w:type="continuationSeparator" w:id="0">
    <w:p w14:paraId="7F7C8DA6" w14:textId="77777777" w:rsidR="00C17B77" w:rsidRDefault="00C17B77" w:rsidP="002D70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4F0AC" w14:textId="629D0956" w:rsidR="1C79926B" w:rsidRDefault="005D6A35" w:rsidP="1C79926B">
    <w:pPr>
      <w:pStyle w:val="Header"/>
    </w:pPr>
    <w:r>
      <w:tab/>
    </w:r>
    <w:r w:rsidR="1C79926B">
      <w:rPr>
        <w:noProof/>
      </w:rPr>
      <w:drawing>
        <wp:inline distT="0" distB="0" distL="0" distR="0" wp14:anchorId="4E46E9DB" wp14:editId="17EEE151">
          <wp:extent cx="4572000" cy="923925"/>
          <wp:effectExtent l="0" t="0" r="0" b="0"/>
          <wp:docPr id="1391901940" name="Picture 13919019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9239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E0F22"/>
    <w:multiLevelType w:val="hybridMultilevel"/>
    <w:tmpl w:val="59EADE44"/>
    <w:lvl w:ilvl="0" w:tplc="6438480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8F006E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C2DF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4AF3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A6B3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04A1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9425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FCA8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5C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440E8C"/>
    <w:multiLevelType w:val="hybridMultilevel"/>
    <w:tmpl w:val="C5FE15F0"/>
    <w:lvl w:ilvl="0" w:tplc="FEB2A5A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B02070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A87E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BEC3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BE44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18E1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4E3F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6000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B81A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BFB410"/>
    <w:multiLevelType w:val="hybridMultilevel"/>
    <w:tmpl w:val="8D56AB0A"/>
    <w:lvl w:ilvl="0" w:tplc="4188697C">
      <w:start w:val="1"/>
      <w:numFmt w:val="decimal"/>
      <w:lvlText w:val="%1."/>
      <w:lvlJc w:val="left"/>
      <w:pPr>
        <w:ind w:left="720" w:hanging="360"/>
      </w:pPr>
    </w:lvl>
    <w:lvl w:ilvl="1" w:tplc="1D0EE208">
      <w:start w:val="1"/>
      <w:numFmt w:val="lowerLetter"/>
      <w:lvlText w:val="%2."/>
      <w:lvlJc w:val="left"/>
      <w:pPr>
        <w:ind w:left="1440" w:hanging="360"/>
      </w:pPr>
    </w:lvl>
    <w:lvl w:ilvl="2" w:tplc="F5B6F276">
      <w:start w:val="1"/>
      <w:numFmt w:val="lowerRoman"/>
      <w:lvlText w:val="%3."/>
      <w:lvlJc w:val="right"/>
      <w:pPr>
        <w:ind w:left="2160" w:hanging="180"/>
      </w:pPr>
    </w:lvl>
    <w:lvl w:ilvl="3" w:tplc="58120852">
      <w:start w:val="1"/>
      <w:numFmt w:val="decimal"/>
      <w:lvlText w:val="%4."/>
      <w:lvlJc w:val="left"/>
      <w:pPr>
        <w:ind w:left="2880" w:hanging="360"/>
      </w:pPr>
    </w:lvl>
    <w:lvl w:ilvl="4" w:tplc="9FCA8D20">
      <w:start w:val="1"/>
      <w:numFmt w:val="lowerLetter"/>
      <w:lvlText w:val="%5."/>
      <w:lvlJc w:val="left"/>
      <w:pPr>
        <w:ind w:left="3600" w:hanging="360"/>
      </w:pPr>
    </w:lvl>
    <w:lvl w:ilvl="5" w:tplc="8550C2C4">
      <w:start w:val="1"/>
      <w:numFmt w:val="lowerRoman"/>
      <w:lvlText w:val="%6."/>
      <w:lvlJc w:val="right"/>
      <w:pPr>
        <w:ind w:left="4320" w:hanging="180"/>
      </w:pPr>
    </w:lvl>
    <w:lvl w:ilvl="6" w:tplc="828CC0DE">
      <w:start w:val="1"/>
      <w:numFmt w:val="decimal"/>
      <w:lvlText w:val="%7."/>
      <w:lvlJc w:val="left"/>
      <w:pPr>
        <w:ind w:left="5040" w:hanging="360"/>
      </w:pPr>
    </w:lvl>
    <w:lvl w:ilvl="7" w:tplc="B93480B0">
      <w:start w:val="1"/>
      <w:numFmt w:val="lowerLetter"/>
      <w:lvlText w:val="%8."/>
      <w:lvlJc w:val="left"/>
      <w:pPr>
        <w:ind w:left="5760" w:hanging="360"/>
      </w:pPr>
    </w:lvl>
    <w:lvl w:ilvl="8" w:tplc="570A967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B14431"/>
    <w:multiLevelType w:val="hybridMultilevel"/>
    <w:tmpl w:val="376A69FC"/>
    <w:lvl w:ilvl="0" w:tplc="446665B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8D6CEC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06F7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9CCF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E4AE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EEC3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DA6B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4464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EAAB8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5885607">
    <w:abstractNumId w:val="1"/>
  </w:num>
  <w:num w:numId="2" w16cid:durableId="649140498">
    <w:abstractNumId w:val="2"/>
  </w:num>
  <w:num w:numId="3" w16cid:durableId="1075206952">
    <w:abstractNumId w:val="0"/>
  </w:num>
  <w:num w:numId="4" w16cid:durableId="18614360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NrMwMzKxNAViCyUdpeDU4uLM/DyQAsNaAHZLw+ksAAAA"/>
  </w:docVars>
  <w:rsids>
    <w:rsidRoot w:val="002D70CC"/>
    <w:rsid w:val="000175C0"/>
    <w:rsid w:val="000350F8"/>
    <w:rsid w:val="00054822"/>
    <w:rsid w:val="00063529"/>
    <w:rsid w:val="00065BDD"/>
    <w:rsid w:val="00083669"/>
    <w:rsid w:val="00090C64"/>
    <w:rsid w:val="000A0B3D"/>
    <w:rsid w:val="000A5551"/>
    <w:rsid w:val="000B004A"/>
    <w:rsid w:val="000C46D8"/>
    <w:rsid w:val="000C57B1"/>
    <w:rsid w:val="000D73F7"/>
    <w:rsid w:val="000F38D5"/>
    <w:rsid w:val="000F4D84"/>
    <w:rsid w:val="00136825"/>
    <w:rsid w:val="00142FCB"/>
    <w:rsid w:val="0014502E"/>
    <w:rsid w:val="00171198"/>
    <w:rsid w:val="00175B9B"/>
    <w:rsid w:val="00192824"/>
    <w:rsid w:val="001A6877"/>
    <w:rsid w:val="001B7B9A"/>
    <w:rsid w:val="00201618"/>
    <w:rsid w:val="00216C58"/>
    <w:rsid w:val="00267060"/>
    <w:rsid w:val="00292F17"/>
    <w:rsid w:val="002953F9"/>
    <w:rsid w:val="002B0C11"/>
    <w:rsid w:val="002C6DF7"/>
    <w:rsid w:val="002D42A4"/>
    <w:rsid w:val="002D70CC"/>
    <w:rsid w:val="002E5922"/>
    <w:rsid w:val="002E6403"/>
    <w:rsid w:val="00307115"/>
    <w:rsid w:val="003111AD"/>
    <w:rsid w:val="00322359"/>
    <w:rsid w:val="00327B7D"/>
    <w:rsid w:val="0034252C"/>
    <w:rsid w:val="003639D0"/>
    <w:rsid w:val="003842AC"/>
    <w:rsid w:val="003941C2"/>
    <w:rsid w:val="003941C4"/>
    <w:rsid w:val="003B2468"/>
    <w:rsid w:val="003C329F"/>
    <w:rsid w:val="003C45FE"/>
    <w:rsid w:val="003C614F"/>
    <w:rsid w:val="00406910"/>
    <w:rsid w:val="00406956"/>
    <w:rsid w:val="00407ABA"/>
    <w:rsid w:val="00410464"/>
    <w:rsid w:val="00412D60"/>
    <w:rsid w:val="004221D8"/>
    <w:rsid w:val="004223D0"/>
    <w:rsid w:val="00442D4E"/>
    <w:rsid w:val="004566D3"/>
    <w:rsid w:val="00464037"/>
    <w:rsid w:val="00491A20"/>
    <w:rsid w:val="004C0492"/>
    <w:rsid w:val="004D2A56"/>
    <w:rsid w:val="004D6675"/>
    <w:rsid w:val="004D7F9E"/>
    <w:rsid w:val="0051767D"/>
    <w:rsid w:val="00532B1D"/>
    <w:rsid w:val="00542CDC"/>
    <w:rsid w:val="00551FB7"/>
    <w:rsid w:val="00566B2B"/>
    <w:rsid w:val="00570E11"/>
    <w:rsid w:val="00571545"/>
    <w:rsid w:val="0058438F"/>
    <w:rsid w:val="005A32B1"/>
    <w:rsid w:val="005A79A8"/>
    <w:rsid w:val="005D1CE3"/>
    <w:rsid w:val="005D5FB8"/>
    <w:rsid w:val="005D6A35"/>
    <w:rsid w:val="005E6BF7"/>
    <w:rsid w:val="005F2C43"/>
    <w:rsid w:val="005F4F2F"/>
    <w:rsid w:val="00605989"/>
    <w:rsid w:val="00613698"/>
    <w:rsid w:val="00614044"/>
    <w:rsid w:val="00694669"/>
    <w:rsid w:val="00695CD3"/>
    <w:rsid w:val="006A09A9"/>
    <w:rsid w:val="006B0084"/>
    <w:rsid w:val="006C42A3"/>
    <w:rsid w:val="006D3AE8"/>
    <w:rsid w:val="006D4BD1"/>
    <w:rsid w:val="006D6895"/>
    <w:rsid w:val="007030D0"/>
    <w:rsid w:val="0070391D"/>
    <w:rsid w:val="0071636F"/>
    <w:rsid w:val="00717E9E"/>
    <w:rsid w:val="0073537B"/>
    <w:rsid w:val="007369CE"/>
    <w:rsid w:val="00737D19"/>
    <w:rsid w:val="00753BCF"/>
    <w:rsid w:val="0078368E"/>
    <w:rsid w:val="007844BD"/>
    <w:rsid w:val="007A556A"/>
    <w:rsid w:val="007A570C"/>
    <w:rsid w:val="007C0DBA"/>
    <w:rsid w:val="007E3512"/>
    <w:rsid w:val="007E5B09"/>
    <w:rsid w:val="00800AF3"/>
    <w:rsid w:val="008672A0"/>
    <w:rsid w:val="00877A4B"/>
    <w:rsid w:val="008848CF"/>
    <w:rsid w:val="0088492E"/>
    <w:rsid w:val="008919F0"/>
    <w:rsid w:val="008D6D46"/>
    <w:rsid w:val="008F2608"/>
    <w:rsid w:val="009035B9"/>
    <w:rsid w:val="00915536"/>
    <w:rsid w:val="0093125B"/>
    <w:rsid w:val="00932287"/>
    <w:rsid w:val="00943505"/>
    <w:rsid w:val="00951075"/>
    <w:rsid w:val="00965CAF"/>
    <w:rsid w:val="00970336"/>
    <w:rsid w:val="0097311A"/>
    <w:rsid w:val="009B702E"/>
    <w:rsid w:val="009C232C"/>
    <w:rsid w:val="009E03C3"/>
    <w:rsid w:val="009E2B77"/>
    <w:rsid w:val="00A030A3"/>
    <w:rsid w:val="00A04996"/>
    <w:rsid w:val="00A54170"/>
    <w:rsid w:val="00A6445F"/>
    <w:rsid w:val="00A66B6A"/>
    <w:rsid w:val="00A72928"/>
    <w:rsid w:val="00A901B5"/>
    <w:rsid w:val="00A94CA2"/>
    <w:rsid w:val="00AA0813"/>
    <w:rsid w:val="00AA17D1"/>
    <w:rsid w:val="00AB24AE"/>
    <w:rsid w:val="00AC19C5"/>
    <w:rsid w:val="00AC6AB9"/>
    <w:rsid w:val="00AD64F2"/>
    <w:rsid w:val="00AD73F0"/>
    <w:rsid w:val="00B2089E"/>
    <w:rsid w:val="00B3006A"/>
    <w:rsid w:val="00B32909"/>
    <w:rsid w:val="00B63FE4"/>
    <w:rsid w:val="00B72DB9"/>
    <w:rsid w:val="00BA36C0"/>
    <w:rsid w:val="00BA7D80"/>
    <w:rsid w:val="00BC2181"/>
    <w:rsid w:val="00BC5F29"/>
    <w:rsid w:val="00BE6224"/>
    <w:rsid w:val="00C00014"/>
    <w:rsid w:val="00C17B77"/>
    <w:rsid w:val="00C23380"/>
    <w:rsid w:val="00C34E5A"/>
    <w:rsid w:val="00C44009"/>
    <w:rsid w:val="00C565A2"/>
    <w:rsid w:val="00C679E2"/>
    <w:rsid w:val="00C77C1B"/>
    <w:rsid w:val="00CA01EF"/>
    <w:rsid w:val="00CE6A4D"/>
    <w:rsid w:val="00CE7856"/>
    <w:rsid w:val="00CE7BE3"/>
    <w:rsid w:val="00CF2487"/>
    <w:rsid w:val="00D05F8C"/>
    <w:rsid w:val="00D0675F"/>
    <w:rsid w:val="00D109C5"/>
    <w:rsid w:val="00D2094D"/>
    <w:rsid w:val="00D326B2"/>
    <w:rsid w:val="00D36D19"/>
    <w:rsid w:val="00D41A03"/>
    <w:rsid w:val="00D47CB4"/>
    <w:rsid w:val="00D6471E"/>
    <w:rsid w:val="00D80850"/>
    <w:rsid w:val="00DA0DC1"/>
    <w:rsid w:val="00DC0232"/>
    <w:rsid w:val="00DE41C9"/>
    <w:rsid w:val="00E040BF"/>
    <w:rsid w:val="00E077F5"/>
    <w:rsid w:val="00E103C2"/>
    <w:rsid w:val="00E3248F"/>
    <w:rsid w:val="00E53C83"/>
    <w:rsid w:val="00E56A0A"/>
    <w:rsid w:val="00E64B48"/>
    <w:rsid w:val="00E65970"/>
    <w:rsid w:val="00E6712C"/>
    <w:rsid w:val="00E8150B"/>
    <w:rsid w:val="00EB67CE"/>
    <w:rsid w:val="00EC2465"/>
    <w:rsid w:val="00EC46BA"/>
    <w:rsid w:val="00EF01D7"/>
    <w:rsid w:val="00EF0D0E"/>
    <w:rsid w:val="00EF1973"/>
    <w:rsid w:val="00F02E4A"/>
    <w:rsid w:val="00F136B1"/>
    <w:rsid w:val="00F33167"/>
    <w:rsid w:val="00F36399"/>
    <w:rsid w:val="00F418AE"/>
    <w:rsid w:val="00F54E5B"/>
    <w:rsid w:val="00F63935"/>
    <w:rsid w:val="00F7551A"/>
    <w:rsid w:val="00F93CA7"/>
    <w:rsid w:val="00FA130B"/>
    <w:rsid w:val="00FA1815"/>
    <w:rsid w:val="00FB517D"/>
    <w:rsid w:val="00FC66E7"/>
    <w:rsid w:val="00FD04BD"/>
    <w:rsid w:val="00FE5DD7"/>
    <w:rsid w:val="01297E9F"/>
    <w:rsid w:val="01381D4B"/>
    <w:rsid w:val="014E2AD8"/>
    <w:rsid w:val="03366ACC"/>
    <w:rsid w:val="04150630"/>
    <w:rsid w:val="044DC059"/>
    <w:rsid w:val="0506AB79"/>
    <w:rsid w:val="052E1F2D"/>
    <w:rsid w:val="056F196A"/>
    <w:rsid w:val="0593088D"/>
    <w:rsid w:val="05FCEFC2"/>
    <w:rsid w:val="06523519"/>
    <w:rsid w:val="067F888D"/>
    <w:rsid w:val="076DCD06"/>
    <w:rsid w:val="09B7294F"/>
    <w:rsid w:val="09F1F2CD"/>
    <w:rsid w:val="0A6AF6D9"/>
    <w:rsid w:val="0AE0EFE1"/>
    <w:rsid w:val="0BBB1CB4"/>
    <w:rsid w:val="0C065840"/>
    <w:rsid w:val="0C7CFCDE"/>
    <w:rsid w:val="0CEECA11"/>
    <w:rsid w:val="0D29938F"/>
    <w:rsid w:val="0D794047"/>
    <w:rsid w:val="0DA228A1"/>
    <w:rsid w:val="0DC86888"/>
    <w:rsid w:val="0E2499B0"/>
    <w:rsid w:val="0E8A9A72"/>
    <w:rsid w:val="0F14ECF7"/>
    <w:rsid w:val="0F5EA26B"/>
    <w:rsid w:val="0FE79A07"/>
    <w:rsid w:val="103F2201"/>
    <w:rsid w:val="114055E7"/>
    <w:rsid w:val="11CF157F"/>
    <w:rsid w:val="1233655C"/>
    <w:rsid w:val="1302B6FF"/>
    <w:rsid w:val="13418939"/>
    <w:rsid w:val="135C0E74"/>
    <w:rsid w:val="136AE5E0"/>
    <w:rsid w:val="1506B641"/>
    <w:rsid w:val="15E4A068"/>
    <w:rsid w:val="16A286A2"/>
    <w:rsid w:val="19C2A4D8"/>
    <w:rsid w:val="1C79926B"/>
    <w:rsid w:val="1D6A1A24"/>
    <w:rsid w:val="1DDFC9F7"/>
    <w:rsid w:val="22412C61"/>
    <w:rsid w:val="2337BAA3"/>
    <w:rsid w:val="24B11423"/>
    <w:rsid w:val="24BEF7FE"/>
    <w:rsid w:val="25332B22"/>
    <w:rsid w:val="254C8F32"/>
    <w:rsid w:val="266A3DC9"/>
    <w:rsid w:val="27149D84"/>
    <w:rsid w:val="2727CB63"/>
    <w:rsid w:val="27934502"/>
    <w:rsid w:val="29F6F160"/>
    <w:rsid w:val="2B01D378"/>
    <w:rsid w:val="2D2688CC"/>
    <w:rsid w:val="2DE571BE"/>
    <w:rsid w:val="2E06E444"/>
    <w:rsid w:val="2ED22717"/>
    <w:rsid w:val="2FE60A63"/>
    <w:rsid w:val="30D2DD78"/>
    <w:rsid w:val="3153663E"/>
    <w:rsid w:val="33618757"/>
    <w:rsid w:val="35D35EA5"/>
    <w:rsid w:val="36E1AD93"/>
    <w:rsid w:val="37B9FCA2"/>
    <w:rsid w:val="38BDB39D"/>
    <w:rsid w:val="3BF5545F"/>
    <w:rsid w:val="3FF31009"/>
    <w:rsid w:val="41372661"/>
    <w:rsid w:val="41927557"/>
    <w:rsid w:val="426A10AD"/>
    <w:rsid w:val="4504FEFE"/>
    <w:rsid w:val="4546A3EA"/>
    <w:rsid w:val="455EA18A"/>
    <w:rsid w:val="45B7F8FF"/>
    <w:rsid w:val="4612B237"/>
    <w:rsid w:val="46983746"/>
    <w:rsid w:val="494A2220"/>
    <w:rsid w:val="4A13117B"/>
    <w:rsid w:val="4A64EA9C"/>
    <w:rsid w:val="4CC66E4D"/>
    <w:rsid w:val="4D28DE9F"/>
    <w:rsid w:val="4E81E320"/>
    <w:rsid w:val="4EC4AF00"/>
    <w:rsid w:val="526203CF"/>
    <w:rsid w:val="5780B7F8"/>
    <w:rsid w:val="5828C566"/>
    <w:rsid w:val="58D89D39"/>
    <w:rsid w:val="5BD345A7"/>
    <w:rsid w:val="5CFD9C0A"/>
    <w:rsid w:val="5D3FFE88"/>
    <w:rsid w:val="60C9AA39"/>
    <w:rsid w:val="64BFACED"/>
    <w:rsid w:val="6588D03E"/>
    <w:rsid w:val="69F7EE3A"/>
    <w:rsid w:val="6B3246D7"/>
    <w:rsid w:val="6C739F0E"/>
    <w:rsid w:val="6E566557"/>
    <w:rsid w:val="6EDA3DE3"/>
    <w:rsid w:val="6F28D32B"/>
    <w:rsid w:val="6FF235B8"/>
    <w:rsid w:val="702D41E5"/>
    <w:rsid w:val="7329D67A"/>
    <w:rsid w:val="7389CD5C"/>
    <w:rsid w:val="73BEF724"/>
    <w:rsid w:val="75EFAA09"/>
    <w:rsid w:val="7AC31B2C"/>
    <w:rsid w:val="7F295E60"/>
    <w:rsid w:val="7FE7E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D9C816"/>
  <w15:chartTrackingRefBased/>
  <w15:docId w15:val="{2F16A9C0-D882-487E-AC06-2DCE42B47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70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70CC"/>
  </w:style>
  <w:style w:type="paragraph" w:styleId="Footer">
    <w:name w:val="footer"/>
    <w:basedOn w:val="Normal"/>
    <w:link w:val="FooterChar"/>
    <w:uiPriority w:val="99"/>
    <w:unhideWhenUsed/>
    <w:rsid w:val="002D70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70CC"/>
  </w:style>
  <w:style w:type="character" w:styleId="Hyperlink">
    <w:name w:val="Hyperlink"/>
    <w:basedOn w:val="DefaultParagraphFont"/>
    <w:uiPriority w:val="99"/>
    <w:unhideWhenUsed/>
    <w:rsid w:val="002D70C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D70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51F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C21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C21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21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1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18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91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headspacebairnsdale.org.au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B3E70-A380-4A77-B119-AE4511E8A133}"/>
      </w:docPartPr>
      <w:docPartBody>
        <w:p w:rsidR="00B37076" w:rsidRDefault="00B37076"/>
      </w:docPartBody>
    </w:docPart>
    <w:docPart>
      <w:docPartPr>
        <w:name w:val="E2F9799FC5B54496B03B986D76068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B1642-1D51-4788-B40C-C1C11BF643C9}"/>
      </w:docPartPr>
      <w:docPartBody>
        <w:p w:rsidR="004334A9" w:rsidRDefault="004334A9"/>
      </w:docPartBody>
    </w:docPart>
    <w:docPart>
      <w:docPartPr>
        <w:name w:val="F161C3BEAD6F4AB7A7BBFCC67F323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914CB-5181-4204-929B-CCC12956D69A}"/>
      </w:docPartPr>
      <w:docPartBody>
        <w:p w:rsidR="00C239BF" w:rsidRDefault="00C239BF"/>
      </w:docPartBody>
    </w:docPart>
    <w:docPart>
      <w:docPartPr>
        <w:name w:val="806512A97AD746F1A9B72C3F23799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1D07B-D38A-4ECA-8716-1311DD1E10C4}"/>
      </w:docPartPr>
      <w:docPartBody>
        <w:p w:rsidR="00C239BF" w:rsidRDefault="00C239BF"/>
      </w:docPartBody>
    </w:docPart>
    <w:docPart>
      <w:docPartPr>
        <w:name w:val="799E8FABFD4B45ACA0645D13A097E0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09D2D-62A0-40F1-8947-D80FD1516135}"/>
      </w:docPartPr>
      <w:docPartBody>
        <w:p w:rsidR="00C239BF" w:rsidRDefault="00C239BF"/>
      </w:docPartBody>
    </w:docPart>
    <w:docPart>
      <w:docPartPr>
        <w:name w:val="2D46ECDD77E2441E948DF08AE1585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9758C-B25B-4C16-8D67-475D15A14891}"/>
      </w:docPartPr>
      <w:docPartBody>
        <w:p w:rsidR="00C239BF" w:rsidRDefault="00C239BF"/>
      </w:docPartBody>
    </w:docPart>
    <w:docPart>
      <w:docPartPr>
        <w:name w:val="CE91EE98585B4ED6A667F54197B3C0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226A00-A0E8-4A12-A0AF-A51376A28E2F}"/>
      </w:docPartPr>
      <w:docPartBody>
        <w:p w:rsidR="00C239BF" w:rsidRDefault="00C239BF"/>
      </w:docPartBody>
    </w:docPart>
    <w:docPart>
      <w:docPartPr>
        <w:name w:val="9D75CD3D9C4C43B9BAE9151F7822A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0F240-0954-4340-81F6-D41009214ADD}"/>
      </w:docPartPr>
      <w:docPartBody>
        <w:p w:rsidR="00C239BF" w:rsidRDefault="00C239BF"/>
      </w:docPartBody>
    </w:docPart>
    <w:docPart>
      <w:docPartPr>
        <w:name w:val="23F1C11B694D4C7DB9DB0A159D7AF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64BBE-5D55-4B44-9246-2EA9906AA235}"/>
      </w:docPartPr>
      <w:docPartBody>
        <w:p w:rsidR="00C239BF" w:rsidRDefault="00C239BF"/>
      </w:docPartBody>
    </w:docPart>
    <w:docPart>
      <w:docPartPr>
        <w:name w:val="52FC731D01F546A8BC077C42CCA8D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89767-F0C2-457D-95E0-9D0BD5C698C3}"/>
      </w:docPartPr>
      <w:docPartBody>
        <w:p w:rsidR="00C239BF" w:rsidRDefault="00C239BF"/>
      </w:docPartBody>
    </w:docPart>
    <w:docPart>
      <w:docPartPr>
        <w:name w:val="D0B9323DC1D74483BD169AD2309BF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B36411-0696-4F0A-AC06-15B01476F894}"/>
      </w:docPartPr>
      <w:docPartBody>
        <w:p w:rsidR="00C239BF" w:rsidRDefault="00C239BF"/>
      </w:docPartBody>
    </w:docPart>
    <w:docPart>
      <w:docPartPr>
        <w:name w:val="91C6D2B12A6648578F602E5BFE6C4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4C257-2084-4829-AF00-1B4EC6FB19A7}"/>
      </w:docPartPr>
      <w:docPartBody>
        <w:p w:rsidR="00C239BF" w:rsidRDefault="00C239BF"/>
      </w:docPartBody>
    </w:docPart>
    <w:docPart>
      <w:docPartPr>
        <w:name w:val="42F8DF2C362C482D8F376555DFC47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8D25E8-9903-4F4D-B205-AEDD6A1DE327}"/>
      </w:docPartPr>
      <w:docPartBody>
        <w:p w:rsidR="00C239BF" w:rsidRDefault="00C239BF"/>
      </w:docPartBody>
    </w:docPart>
    <w:docPart>
      <w:docPartPr>
        <w:name w:val="F08BC0CA70474C5DA70839F979EF5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95DB4-D9E5-4219-8627-33DC715031FE}"/>
      </w:docPartPr>
      <w:docPartBody>
        <w:p w:rsidR="00C239BF" w:rsidRDefault="00C239BF"/>
      </w:docPartBody>
    </w:docPart>
    <w:docPart>
      <w:docPartPr>
        <w:name w:val="56C021C9FAF4495CBF1E8EE971C80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8BFDC-8996-4A58-9414-7B39812EFE17}"/>
      </w:docPartPr>
      <w:docPartBody>
        <w:p w:rsidR="00C239BF" w:rsidRDefault="00C239BF"/>
      </w:docPartBody>
    </w:docPart>
    <w:docPart>
      <w:docPartPr>
        <w:name w:val="4C79C6D4B3D94CCE8239ECD1EE4DC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76BB1-FEFC-44ED-96BD-33716CB7574A}"/>
      </w:docPartPr>
      <w:docPartBody>
        <w:p w:rsidR="00C239BF" w:rsidRDefault="00C239BF"/>
      </w:docPartBody>
    </w:docPart>
    <w:docPart>
      <w:docPartPr>
        <w:name w:val="23607C70903644B48702DF39BC266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1C0C2-DEF7-4150-B3B6-A33DEB6B13D8}"/>
      </w:docPartPr>
      <w:docPartBody>
        <w:p w:rsidR="00C239BF" w:rsidRDefault="00C239BF"/>
      </w:docPartBody>
    </w:docPart>
    <w:docPart>
      <w:docPartPr>
        <w:name w:val="43212096964340848D19C8AF73663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216BE-25DB-432A-A948-7C43DCA7BF26}"/>
      </w:docPartPr>
      <w:docPartBody>
        <w:p w:rsidR="00C239BF" w:rsidRDefault="00C239BF"/>
      </w:docPartBody>
    </w:docPart>
    <w:docPart>
      <w:docPartPr>
        <w:name w:val="D5E77E09044C4C64B04884CFBF982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56907-2433-4279-BFB3-BB0639C900CD}"/>
      </w:docPartPr>
      <w:docPartBody>
        <w:p w:rsidR="00C239BF" w:rsidRDefault="00C239BF"/>
      </w:docPartBody>
    </w:docPart>
    <w:docPart>
      <w:docPartPr>
        <w:name w:val="07812D178F0E4A3DA80384ADF64E6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9A6CE-DEAB-4480-A603-2A6FDE8959E7}"/>
      </w:docPartPr>
      <w:docPartBody>
        <w:p w:rsidR="00C239BF" w:rsidRDefault="00C239BF"/>
      </w:docPartBody>
    </w:docPart>
    <w:docPart>
      <w:docPartPr>
        <w:name w:val="BC14DB15E1104F0585669CF171D61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39B352-2606-4B5E-A7AB-BB093D2EABCD}"/>
      </w:docPartPr>
      <w:docPartBody>
        <w:p w:rsidR="00C239BF" w:rsidRDefault="00C239BF"/>
      </w:docPartBody>
    </w:docPart>
    <w:docPart>
      <w:docPartPr>
        <w:name w:val="04368B0FA9D54EA3B23160B491843A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3A68C-1B6B-4C14-BB6A-A2348A7D417E}"/>
      </w:docPartPr>
      <w:docPartBody>
        <w:p w:rsidR="00C239BF" w:rsidRDefault="00C239BF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G Rounded Std Ligh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7076"/>
    <w:rsid w:val="00271010"/>
    <w:rsid w:val="004334A9"/>
    <w:rsid w:val="005E4493"/>
    <w:rsid w:val="00B37076"/>
    <w:rsid w:val="00B53FE0"/>
    <w:rsid w:val="00C23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BE4E56D50BE1458D3F46AC03EE130A" ma:contentTypeVersion="17" ma:contentTypeDescription="Create a new document." ma:contentTypeScope="" ma:versionID="73b1e6ad2440b36e99cdc5b729937f39">
  <xsd:schema xmlns:xsd="http://www.w3.org/2001/XMLSchema" xmlns:xs="http://www.w3.org/2001/XMLSchema" xmlns:p="http://schemas.microsoft.com/office/2006/metadata/properties" xmlns:ns1="http://schemas.microsoft.com/sharepoint/v3" xmlns:ns2="96ce213b-65cc-40a6-967e-1c2f83755067" xmlns:ns3="248906da-c448-4720-84cd-a9614acdbb62" targetNamespace="http://schemas.microsoft.com/office/2006/metadata/properties" ma:root="true" ma:fieldsID="d80dc0fc9291ff5ba28989c489a40f81" ns1:_="" ns2:_="" ns3:_="">
    <xsd:import namespace="http://schemas.microsoft.com/sharepoint/v3"/>
    <xsd:import namespace="96ce213b-65cc-40a6-967e-1c2f83755067"/>
    <xsd:import namespace="248906da-c448-4720-84cd-a9614acdbb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ce213b-65cc-40a6-967e-1c2f837550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1873d8a-e9ab-46a2-a730-ee64e7d3d5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8906da-c448-4720-84cd-a9614acdbb6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a5e6607-180f-485e-a41e-017fdab037bb}" ma:internalName="TaxCatchAll" ma:showField="CatchAllData" ma:web="248906da-c448-4720-84cd-a9614acdbb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8906da-c448-4720-84cd-a9614acdbb62" xsi:nil="true"/>
    <lcf76f155ced4ddcb4097134ff3c332f xmlns="96ce213b-65cc-40a6-967e-1c2f83755067">
      <Terms xmlns="http://schemas.microsoft.com/office/infopath/2007/PartnerControls"/>
    </lcf76f155ced4ddcb4097134ff3c332f>
    <SharedWithUsers xmlns="248906da-c448-4720-84cd-a9614acdbb62">
      <UserInfo>
        <DisplayName>Hayley Davidson</DisplayName>
        <AccountId>20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B412C0-92FD-4638-9265-DB404B709833}"/>
</file>

<file path=customXml/itemProps2.xml><?xml version="1.0" encoding="utf-8"?>
<ds:datastoreItem xmlns:ds="http://schemas.openxmlformats.org/officeDocument/2006/customXml" ds:itemID="{3959E087-D41F-4966-B38D-BB858AFB83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184309-2BF3-4994-BCAC-9AFB4E2A9A0C}">
  <ds:schemaRefs>
    <ds:schemaRef ds:uri="http://schemas.microsoft.com/office/2006/metadata/properties"/>
    <ds:schemaRef ds:uri="http://schemas.microsoft.com/office/infopath/2007/PartnerControls"/>
    <ds:schemaRef ds:uri="248906da-c448-4720-84cd-a9614acdbb62"/>
    <ds:schemaRef ds:uri="96ce213b-65cc-40a6-967e-1c2f83755067"/>
  </ds:schemaRefs>
</ds:datastoreItem>
</file>

<file path=customXml/itemProps4.xml><?xml version="1.0" encoding="utf-8"?>
<ds:datastoreItem xmlns:ds="http://schemas.openxmlformats.org/officeDocument/2006/customXml" ds:itemID="{AE5133CC-518A-4A0D-B973-25479EA9B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21</Words>
  <Characters>2404</Characters>
  <Application>Microsoft Office Word</Application>
  <DocSecurity>0</DocSecurity>
  <Lines>20</Lines>
  <Paragraphs>5</Paragraphs>
  <ScaleCrop>false</ScaleCrop>
  <Company>Relationships Australia Victoria</Company>
  <LinksUpToDate>false</LinksUpToDate>
  <CharactersWithSpaces>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die Bourke</dc:creator>
  <cp:keywords/>
  <dc:description/>
  <cp:lastModifiedBy>Liz Coward</cp:lastModifiedBy>
  <cp:revision>6</cp:revision>
  <dcterms:created xsi:type="dcterms:W3CDTF">2023-07-24T06:38:00Z</dcterms:created>
  <dcterms:modified xsi:type="dcterms:W3CDTF">2023-10-27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BE4E56D50BE1458D3F46AC03EE130A</vt:lpwstr>
  </property>
  <property fmtid="{D5CDD505-2E9C-101B-9397-08002B2CF9AE}" pid="3" name="Order">
    <vt:r8>108200</vt:r8>
  </property>
  <property fmtid="{D5CDD505-2E9C-101B-9397-08002B2CF9AE}" pid="4" name="MediaServiceImageTags">
    <vt:lpwstr/>
  </property>
  <property fmtid="{D5CDD505-2E9C-101B-9397-08002B2CF9AE}" pid="5" name="GrammarlyDocumentId">
    <vt:lpwstr>2994b0227e6e8032c1d78a0dadf9c02ca03ffbff14fa3d6d73b4d0e3ec76740f</vt:lpwstr>
  </property>
</Properties>
</file>